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3B052" w14:textId="77777777" w:rsidR="004541DA" w:rsidRDefault="004541DA" w:rsidP="004541DA">
      <w:pPr>
        <w:tabs>
          <w:tab w:val="left" w:pos="1520"/>
          <w:tab w:val="left" w:pos="5940"/>
          <w:tab w:val="left" w:pos="6300"/>
        </w:tabs>
      </w:pPr>
    </w:p>
    <w:p w14:paraId="5E1FF4C2" w14:textId="77777777" w:rsidR="004541DA" w:rsidRDefault="004541DA" w:rsidP="004541DA">
      <w:pPr>
        <w:tabs>
          <w:tab w:val="left" w:pos="1520"/>
          <w:tab w:val="left" w:pos="5940"/>
          <w:tab w:val="left" w:pos="6300"/>
        </w:tabs>
      </w:pPr>
    </w:p>
    <w:p w14:paraId="0AFD8E72" w14:textId="77777777" w:rsidR="004541DA" w:rsidRDefault="004541DA" w:rsidP="004541DA">
      <w:pPr>
        <w:tabs>
          <w:tab w:val="left" w:pos="1520"/>
          <w:tab w:val="left" w:pos="5940"/>
          <w:tab w:val="left" w:pos="6300"/>
        </w:tabs>
      </w:pPr>
    </w:p>
    <w:p w14:paraId="3C4E6855" w14:textId="77777777" w:rsidR="004541DA" w:rsidRDefault="004541DA" w:rsidP="004541DA">
      <w:pPr>
        <w:tabs>
          <w:tab w:val="left" w:pos="1520"/>
          <w:tab w:val="left" w:pos="5940"/>
          <w:tab w:val="left" w:pos="6300"/>
        </w:tabs>
      </w:pPr>
    </w:p>
    <w:p w14:paraId="27055235" w14:textId="77777777" w:rsidR="004541DA" w:rsidRDefault="004541DA" w:rsidP="004541DA">
      <w:pPr>
        <w:tabs>
          <w:tab w:val="left" w:pos="1520"/>
          <w:tab w:val="left" w:pos="5940"/>
          <w:tab w:val="left" w:pos="6300"/>
        </w:tabs>
      </w:pPr>
    </w:p>
    <w:p w14:paraId="122F801E" w14:textId="77777777" w:rsidR="004541DA" w:rsidRDefault="004541DA" w:rsidP="004541DA">
      <w:pPr>
        <w:tabs>
          <w:tab w:val="left" w:pos="1520"/>
          <w:tab w:val="left" w:pos="5940"/>
          <w:tab w:val="left" w:pos="6300"/>
        </w:tabs>
        <w:rPr>
          <w:b/>
          <w:sz w:val="36"/>
          <w:szCs w:val="36"/>
        </w:rPr>
      </w:pPr>
    </w:p>
    <w:p w14:paraId="4352AF9A" w14:textId="77777777" w:rsidR="00D0372D" w:rsidRDefault="00D0372D" w:rsidP="00D0372D">
      <w:pPr>
        <w:tabs>
          <w:tab w:val="left" w:pos="1520"/>
          <w:tab w:val="left" w:pos="5940"/>
          <w:tab w:val="left" w:pos="6300"/>
        </w:tabs>
        <w:jc w:val="center"/>
        <w:rPr>
          <w:rFonts w:eastAsia="Times New Roman"/>
          <w:b/>
          <w:color w:val="000000"/>
          <w:sz w:val="44"/>
          <w:szCs w:val="28"/>
        </w:rPr>
      </w:pPr>
    </w:p>
    <w:p w14:paraId="56278355" w14:textId="6E1C89C6" w:rsidR="00D0372D" w:rsidRDefault="00D0372D" w:rsidP="00D0372D">
      <w:pPr>
        <w:tabs>
          <w:tab w:val="left" w:pos="1520"/>
          <w:tab w:val="left" w:pos="5940"/>
          <w:tab w:val="left" w:pos="6300"/>
        </w:tabs>
        <w:jc w:val="center"/>
        <w:rPr>
          <w:rFonts w:eastAsia="Times New Roman"/>
          <w:b/>
          <w:color w:val="000000"/>
          <w:sz w:val="44"/>
          <w:szCs w:val="28"/>
        </w:rPr>
      </w:pPr>
      <w:r w:rsidRPr="00D0372D">
        <w:rPr>
          <w:rFonts w:eastAsia="Times New Roman"/>
          <w:b/>
          <w:color w:val="000000"/>
          <w:sz w:val="44"/>
          <w:szCs w:val="28"/>
        </w:rPr>
        <w:t xml:space="preserve">CMPSC122 </w:t>
      </w:r>
      <w:r w:rsidR="007A3B25">
        <w:rPr>
          <w:rFonts w:eastAsia="Times New Roman"/>
          <w:b/>
          <w:color w:val="000000"/>
          <w:sz w:val="44"/>
          <w:szCs w:val="28"/>
        </w:rPr>
        <w:t>Lab Section (</w:t>
      </w:r>
      <w:r w:rsidR="00987404">
        <w:rPr>
          <w:rFonts w:eastAsia="Times New Roman"/>
          <w:b/>
          <w:color w:val="000000"/>
          <w:sz w:val="44"/>
          <w:szCs w:val="28"/>
        </w:rPr>
        <w:t>004</w:t>
      </w:r>
      <w:r w:rsidR="00A81CFD">
        <w:rPr>
          <w:rFonts w:eastAsia="Times New Roman"/>
          <w:b/>
          <w:color w:val="000000"/>
          <w:sz w:val="44"/>
          <w:szCs w:val="28"/>
        </w:rPr>
        <w:t>L</w:t>
      </w:r>
      <w:r w:rsidR="007A3B25">
        <w:rPr>
          <w:rFonts w:eastAsia="Times New Roman"/>
          <w:b/>
          <w:color w:val="000000"/>
          <w:sz w:val="44"/>
          <w:szCs w:val="28"/>
        </w:rPr>
        <w:t>)</w:t>
      </w:r>
    </w:p>
    <w:p w14:paraId="44E62C4B" w14:textId="77777777" w:rsidR="007A3B25" w:rsidRPr="00D0372D" w:rsidRDefault="007A3B25" w:rsidP="00D0372D">
      <w:pPr>
        <w:tabs>
          <w:tab w:val="left" w:pos="1520"/>
          <w:tab w:val="left" w:pos="5940"/>
          <w:tab w:val="left" w:pos="6300"/>
        </w:tabs>
        <w:jc w:val="center"/>
        <w:rPr>
          <w:b/>
          <w:sz w:val="52"/>
          <w:szCs w:val="36"/>
        </w:rPr>
      </w:pPr>
    </w:p>
    <w:p w14:paraId="4D3E1FF9" w14:textId="77777777" w:rsidR="007A3B25" w:rsidRDefault="00FB3032" w:rsidP="00CC0768">
      <w:pPr>
        <w:tabs>
          <w:tab w:val="left" w:pos="1520"/>
          <w:tab w:val="left" w:pos="5940"/>
          <w:tab w:val="left" w:pos="6300"/>
        </w:tabs>
        <w:jc w:val="center"/>
        <w:rPr>
          <w:bCs/>
          <w:sz w:val="36"/>
        </w:rPr>
      </w:pPr>
      <w:r>
        <w:rPr>
          <w:bCs/>
          <w:sz w:val="36"/>
        </w:rPr>
        <w:t>Lab 12</w:t>
      </w:r>
    </w:p>
    <w:p w14:paraId="540C9D68" w14:textId="72C79CDC" w:rsidR="0075363E" w:rsidRDefault="0075363E" w:rsidP="00502ABB">
      <w:pPr>
        <w:tabs>
          <w:tab w:val="left" w:pos="1520"/>
          <w:tab w:val="left" w:pos="5940"/>
          <w:tab w:val="left" w:pos="6300"/>
        </w:tabs>
        <w:jc w:val="center"/>
        <w:rPr>
          <w:bCs/>
          <w:sz w:val="36"/>
        </w:rPr>
      </w:pPr>
      <w:r w:rsidRPr="0075363E">
        <w:rPr>
          <w:bCs/>
          <w:sz w:val="36"/>
        </w:rPr>
        <w:t>Maximum Contiguous Subsequence Sum Problem: Algorithm Analysis and Performance Evaluation</w:t>
      </w:r>
    </w:p>
    <w:p w14:paraId="2D2420B0" w14:textId="77777777" w:rsidR="00502ABB" w:rsidRDefault="00502ABB" w:rsidP="00502ABB">
      <w:pPr>
        <w:tabs>
          <w:tab w:val="left" w:pos="1520"/>
          <w:tab w:val="left" w:pos="5940"/>
          <w:tab w:val="left" w:pos="6300"/>
        </w:tabs>
        <w:jc w:val="center"/>
        <w:rPr>
          <w:bCs/>
          <w:sz w:val="36"/>
        </w:rPr>
      </w:pPr>
    </w:p>
    <w:p w14:paraId="51B4ADE8" w14:textId="77777777" w:rsidR="007A3B25" w:rsidRDefault="007A3B25" w:rsidP="00CC0768">
      <w:pPr>
        <w:tabs>
          <w:tab w:val="left" w:pos="1520"/>
          <w:tab w:val="left" w:pos="5940"/>
          <w:tab w:val="left" w:pos="6300"/>
        </w:tabs>
        <w:jc w:val="center"/>
        <w:rPr>
          <w:bCs/>
          <w:sz w:val="36"/>
        </w:rPr>
      </w:pPr>
      <w:r>
        <w:rPr>
          <w:bCs/>
          <w:sz w:val="36"/>
        </w:rPr>
        <w:t>Prepared By</w:t>
      </w:r>
    </w:p>
    <w:p w14:paraId="1B807121" w14:textId="517BE9F9" w:rsidR="00043BB7" w:rsidRDefault="004541DA" w:rsidP="004541DA">
      <w:pPr>
        <w:tabs>
          <w:tab w:val="left" w:pos="1520"/>
          <w:tab w:val="left" w:pos="5940"/>
          <w:tab w:val="left" w:pos="6300"/>
        </w:tabs>
        <w:jc w:val="center"/>
        <w:rPr>
          <w:bCs/>
          <w:sz w:val="36"/>
        </w:rPr>
      </w:pPr>
      <w:r>
        <w:rPr>
          <w:bCs/>
          <w:sz w:val="36"/>
        </w:rPr>
        <w:t>(</w:t>
      </w:r>
      <w:r w:rsidR="00987404">
        <w:rPr>
          <w:bCs/>
          <w:sz w:val="36"/>
        </w:rPr>
        <w:t xml:space="preserve">Mohammad Abu </w:t>
      </w:r>
      <w:proofErr w:type="spellStart"/>
      <w:r w:rsidR="00987404">
        <w:rPr>
          <w:bCs/>
          <w:sz w:val="36"/>
        </w:rPr>
        <w:t>Shariha</w:t>
      </w:r>
      <w:proofErr w:type="spellEnd"/>
      <w:r w:rsidR="00043BB7">
        <w:rPr>
          <w:bCs/>
          <w:sz w:val="36"/>
        </w:rPr>
        <w:t>)</w:t>
      </w:r>
    </w:p>
    <w:p w14:paraId="4AC3DFF6" w14:textId="77777777" w:rsidR="007A3B25" w:rsidRDefault="007A3B25" w:rsidP="00502ABB">
      <w:pPr>
        <w:tabs>
          <w:tab w:val="left" w:pos="5940"/>
          <w:tab w:val="left" w:pos="6300"/>
        </w:tabs>
        <w:rPr>
          <w:b/>
          <w:sz w:val="36"/>
        </w:rPr>
      </w:pPr>
    </w:p>
    <w:p w14:paraId="5773B6FC" w14:textId="77777777" w:rsidR="004541DA" w:rsidRDefault="004541DA" w:rsidP="004541DA">
      <w:pPr>
        <w:jc w:val="center"/>
      </w:pPr>
    </w:p>
    <w:p w14:paraId="0D3FBA7D" w14:textId="77777777" w:rsidR="004541DA" w:rsidRDefault="004541DA" w:rsidP="004541DA">
      <w:pPr>
        <w:jc w:val="center"/>
      </w:pPr>
    </w:p>
    <w:p w14:paraId="60E21830" w14:textId="77777777" w:rsidR="004541DA" w:rsidRDefault="004541DA" w:rsidP="004541DA">
      <w:pPr>
        <w:jc w:val="center"/>
      </w:pPr>
    </w:p>
    <w:p w14:paraId="5CC6CDEA" w14:textId="77777777" w:rsidR="004541DA" w:rsidRDefault="004541DA" w:rsidP="004541DA">
      <w:pPr>
        <w:jc w:val="center"/>
      </w:pPr>
    </w:p>
    <w:p w14:paraId="51D67A1A" w14:textId="77777777" w:rsidR="009D2CB9" w:rsidRDefault="009D2CB9" w:rsidP="004541DA">
      <w:pPr>
        <w:jc w:val="center"/>
      </w:pPr>
    </w:p>
    <w:p w14:paraId="2C170718" w14:textId="6E8D9C8F" w:rsidR="004541DA" w:rsidRPr="00EB25D0" w:rsidRDefault="00EB25D0" w:rsidP="00EB25D0">
      <w:pPr>
        <w:jc w:val="right"/>
        <w:rPr>
          <w:b/>
          <w:sz w:val="28"/>
        </w:rPr>
      </w:pPr>
      <w:r>
        <w:rPr>
          <w:b/>
          <w:sz w:val="28"/>
        </w:rPr>
        <w:t>Instructor</w:t>
      </w:r>
      <w:r w:rsidRPr="00EB25D0">
        <w:rPr>
          <w:b/>
          <w:sz w:val="28"/>
        </w:rPr>
        <w:t xml:space="preserve">: </w:t>
      </w:r>
      <w:proofErr w:type="spellStart"/>
      <w:r w:rsidR="00987404">
        <w:rPr>
          <w:b/>
          <w:sz w:val="28"/>
        </w:rPr>
        <w:t>Ziyun</w:t>
      </w:r>
      <w:proofErr w:type="spellEnd"/>
      <w:r w:rsidR="00987404">
        <w:rPr>
          <w:b/>
          <w:sz w:val="28"/>
        </w:rPr>
        <w:t xml:space="preserve"> Huang</w:t>
      </w:r>
    </w:p>
    <w:p w14:paraId="0A7800C9" w14:textId="7D19F169" w:rsidR="004541DA" w:rsidRDefault="00CC0768" w:rsidP="00244404">
      <w:pPr>
        <w:jc w:val="right"/>
        <w:rPr>
          <w:b/>
          <w:sz w:val="28"/>
        </w:rPr>
      </w:pPr>
      <w:r>
        <w:tab/>
      </w:r>
      <w:r>
        <w:tab/>
      </w:r>
      <w:r>
        <w:tab/>
      </w:r>
      <w:r>
        <w:tab/>
      </w:r>
      <w:r>
        <w:tab/>
      </w:r>
      <w:r>
        <w:tab/>
      </w:r>
      <w:r>
        <w:tab/>
      </w:r>
      <w:r w:rsidR="004541DA">
        <w:rPr>
          <w:b/>
          <w:sz w:val="28"/>
        </w:rPr>
        <w:t>Date: (</w:t>
      </w:r>
      <w:r w:rsidR="00987404">
        <w:rPr>
          <w:b/>
          <w:sz w:val="28"/>
        </w:rPr>
        <w:t>04</w:t>
      </w:r>
      <w:r w:rsidR="004541DA">
        <w:rPr>
          <w:b/>
          <w:sz w:val="28"/>
        </w:rPr>
        <w:t>/</w:t>
      </w:r>
      <w:r w:rsidR="00987404">
        <w:rPr>
          <w:b/>
          <w:sz w:val="28"/>
        </w:rPr>
        <w:t>25</w:t>
      </w:r>
      <w:r w:rsidR="004541DA">
        <w:rPr>
          <w:b/>
          <w:sz w:val="28"/>
        </w:rPr>
        <w:t>/</w:t>
      </w:r>
      <w:r w:rsidR="00987404">
        <w:rPr>
          <w:b/>
          <w:sz w:val="28"/>
        </w:rPr>
        <w:t>2024</w:t>
      </w:r>
      <w:r w:rsidR="004541DA">
        <w:rPr>
          <w:b/>
          <w:sz w:val="28"/>
        </w:rPr>
        <w:t>)</w:t>
      </w:r>
    </w:p>
    <w:sdt>
      <w:sdtPr>
        <w:rPr>
          <w:rFonts w:asciiTheme="minorHAnsi" w:eastAsiaTheme="minorEastAsia" w:hAnsiTheme="minorHAnsi" w:cstheme="minorBidi"/>
          <w:color w:val="auto"/>
          <w:sz w:val="22"/>
          <w:szCs w:val="22"/>
          <w:lang w:eastAsia="zh-CN"/>
        </w:rPr>
        <w:id w:val="-1133253721"/>
        <w:docPartObj>
          <w:docPartGallery w:val="Table of Contents"/>
          <w:docPartUnique/>
        </w:docPartObj>
      </w:sdtPr>
      <w:sdtEndPr>
        <w:rPr>
          <w:b/>
          <w:bCs/>
          <w:noProof/>
        </w:rPr>
      </w:sdtEndPr>
      <w:sdtContent>
        <w:p w14:paraId="38C2C310" w14:textId="77777777" w:rsidR="000845D0" w:rsidRPr="000D5545" w:rsidRDefault="000845D0">
          <w:pPr>
            <w:pStyle w:val="TOCHeading"/>
            <w:rPr>
              <w:b/>
            </w:rPr>
          </w:pPr>
          <w:r w:rsidRPr="000D5545">
            <w:rPr>
              <w:b/>
            </w:rPr>
            <w:t>Table of Contents</w:t>
          </w:r>
        </w:p>
        <w:p w14:paraId="22C1FE74" w14:textId="649EACA5" w:rsidR="007B3B56" w:rsidRDefault="000845D0">
          <w:pPr>
            <w:pStyle w:val="TOC1"/>
            <w:tabs>
              <w:tab w:val="right" w:leader="dot" w:pos="9350"/>
            </w:tabs>
            <w:rPr>
              <w:noProof/>
              <w:lang w:eastAsia="en-US"/>
            </w:rPr>
          </w:pPr>
          <w:r w:rsidRPr="000D5545">
            <w:rPr>
              <w:b/>
            </w:rPr>
            <w:fldChar w:fldCharType="begin"/>
          </w:r>
          <w:r w:rsidRPr="000D5545">
            <w:rPr>
              <w:b/>
            </w:rPr>
            <w:instrText xml:space="preserve"> TOC \o "1-3" \h \z \u </w:instrText>
          </w:r>
          <w:r w:rsidRPr="000D5545">
            <w:rPr>
              <w:b/>
            </w:rPr>
            <w:fldChar w:fldCharType="separate"/>
          </w:r>
          <w:hyperlink w:anchor="_Toc26434614" w:history="1">
            <w:r w:rsidR="007B3B56" w:rsidRPr="002B1F27">
              <w:rPr>
                <w:rStyle w:val="Hyperlink"/>
                <w:noProof/>
              </w:rPr>
              <w:t>1 Objective (or Abstract)</w:t>
            </w:r>
            <w:r w:rsidR="007B3B56">
              <w:rPr>
                <w:noProof/>
                <w:webHidden/>
              </w:rPr>
              <w:tab/>
            </w:r>
            <w:r w:rsidR="007B3B56">
              <w:rPr>
                <w:noProof/>
                <w:webHidden/>
              </w:rPr>
              <w:fldChar w:fldCharType="begin"/>
            </w:r>
            <w:r w:rsidR="007B3B56">
              <w:rPr>
                <w:noProof/>
                <w:webHidden/>
              </w:rPr>
              <w:instrText xml:space="preserve"> PAGEREF _Toc26434614 \h </w:instrText>
            </w:r>
            <w:r w:rsidR="007B3B56">
              <w:rPr>
                <w:noProof/>
                <w:webHidden/>
              </w:rPr>
            </w:r>
            <w:r w:rsidR="007B3B56">
              <w:rPr>
                <w:noProof/>
                <w:webHidden/>
              </w:rPr>
              <w:fldChar w:fldCharType="separate"/>
            </w:r>
            <w:r w:rsidR="00137979">
              <w:rPr>
                <w:noProof/>
                <w:webHidden/>
              </w:rPr>
              <w:t>3</w:t>
            </w:r>
            <w:r w:rsidR="007B3B56">
              <w:rPr>
                <w:noProof/>
                <w:webHidden/>
              </w:rPr>
              <w:fldChar w:fldCharType="end"/>
            </w:r>
          </w:hyperlink>
        </w:p>
        <w:p w14:paraId="074B601E" w14:textId="227285B3" w:rsidR="007B3B56" w:rsidRDefault="00000000">
          <w:pPr>
            <w:pStyle w:val="TOC1"/>
            <w:tabs>
              <w:tab w:val="right" w:leader="dot" w:pos="9350"/>
            </w:tabs>
            <w:rPr>
              <w:noProof/>
              <w:lang w:eastAsia="en-US"/>
            </w:rPr>
          </w:pPr>
          <w:hyperlink w:anchor="_Toc26434615" w:history="1">
            <w:r w:rsidR="007B3B56" w:rsidRPr="002B1F27">
              <w:rPr>
                <w:rStyle w:val="Hyperlink"/>
                <w:noProof/>
              </w:rPr>
              <w:t>2 Introduction</w:t>
            </w:r>
            <w:r w:rsidR="007B3B56">
              <w:rPr>
                <w:noProof/>
                <w:webHidden/>
              </w:rPr>
              <w:tab/>
            </w:r>
            <w:r w:rsidR="007B3B56">
              <w:rPr>
                <w:noProof/>
                <w:webHidden/>
              </w:rPr>
              <w:fldChar w:fldCharType="begin"/>
            </w:r>
            <w:r w:rsidR="007B3B56">
              <w:rPr>
                <w:noProof/>
                <w:webHidden/>
              </w:rPr>
              <w:instrText xml:space="preserve"> PAGEREF _Toc26434615 \h </w:instrText>
            </w:r>
            <w:r w:rsidR="007B3B56">
              <w:rPr>
                <w:noProof/>
                <w:webHidden/>
              </w:rPr>
            </w:r>
            <w:r w:rsidR="007B3B56">
              <w:rPr>
                <w:noProof/>
                <w:webHidden/>
              </w:rPr>
              <w:fldChar w:fldCharType="separate"/>
            </w:r>
            <w:r w:rsidR="00137979">
              <w:rPr>
                <w:noProof/>
                <w:webHidden/>
              </w:rPr>
              <w:t>3</w:t>
            </w:r>
            <w:r w:rsidR="007B3B56">
              <w:rPr>
                <w:noProof/>
                <w:webHidden/>
              </w:rPr>
              <w:fldChar w:fldCharType="end"/>
            </w:r>
          </w:hyperlink>
        </w:p>
        <w:p w14:paraId="71B3064F" w14:textId="20CD8FA7" w:rsidR="007B3B56" w:rsidRDefault="00000000">
          <w:pPr>
            <w:pStyle w:val="TOC1"/>
            <w:tabs>
              <w:tab w:val="right" w:leader="dot" w:pos="9350"/>
            </w:tabs>
            <w:rPr>
              <w:noProof/>
              <w:lang w:eastAsia="en-US"/>
            </w:rPr>
          </w:pPr>
          <w:hyperlink w:anchor="_Toc26434616" w:history="1">
            <w:r w:rsidR="007B3B56" w:rsidRPr="002B1F27">
              <w:rPr>
                <w:rStyle w:val="Hyperlink"/>
                <w:noProof/>
              </w:rPr>
              <w:t>3 Procedure</w:t>
            </w:r>
            <w:r w:rsidR="007B3B56">
              <w:rPr>
                <w:noProof/>
                <w:webHidden/>
              </w:rPr>
              <w:tab/>
            </w:r>
            <w:r w:rsidR="007B3B56">
              <w:rPr>
                <w:noProof/>
                <w:webHidden/>
              </w:rPr>
              <w:fldChar w:fldCharType="begin"/>
            </w:r>
            <w:r w:rsidR="007B3B56">
              <w:rPr>
                <w:noProof/>
                <w:webHidden/>
              </w:rPr>
              <w:instrText xml:space="preserve"> PAGEREF _Toc26434616 \h </w:instrText>
            </w:r>
            <w:r w:rsidR="007B3B56">
              <w:rPr>
                <w:noProof/>
                <w:webHidden/>
              </w:rPr>
            </w:r>
            <w:r w:rsidR="007B3B56">
              <w:rPr>
                <w:noProof/>
                <w:webHidden/>
              </w:rPr>
              <w:fldChar w:fldCharType="separate"/>
            </w:r>
            <w:r w:rsidR="00137979">
              <w:rPr>
                <w:noProof/>
                <w:webHidden/>
              </w:rPr>
              <w:t>3</w:t>
            </w:r>
            <w:r w:rsidR="007B3B56">
              <w:rPr>
                <w:noProof/>
                <w:webHidden/>
              </w:rPr>
              <w:fldChar w:fldCharType="end"/>
            </w:r>
          </w:hyperlink>
        </w:p>
        <w:p w14:paraId="7C05F35D" w14:textId="09E19396" w:rsidR="007B3B56" w:rsidRDefault="00000000">
          <w:pPr>
            <w:pStyle w:val="TOC1"/>
            <w:tabs>
              <w:tab w:val="right" w:leader="dot" w:pos="9350"/>
            </w:tabs>
            <w:rPr>
              <w:noProof/>
              <w:lang w:eastAsia="en-US"/>
            </w:rPr>
          </w:pPr>
          <w:hyperlink w:anchor="_Toc26434617" w:history="1">
            <w:r w:rsidR="007B3B56" w:rsidRPr="002B1F27">
              <w:rPr>
                <w:rStyle w:val="Hyperlink"/>
                <w:noProof/>
              </w:rPr>
              <w:t>4 Discussion</w:t>
            </w:r>
            <w:r w:rsidR="007B3B56">
              <w:rPr>
                <w:noProof/>
                <w:webHidden/>
              </w:rPr>
              <w:tab/>
            </w:r>
            <w:r w:rsidR="007B3B56">
              <w:rPr>
                <w:noProof/>
                <w:webHidden/>
              </w:rPr>
              <w:fldChar w:fldCharType="begin"/>
            </w:r>
            <w:r w:rsidR="007B3B56">
              <w:rPr>
                <w:noProof/>
                <w:webHidden/>
              </w:rPr>
              <w:instrText xml:space="preserve"> PAGEREF _Toc26434617 \h </w:instrText>
            </w:r>
            <w:r w:rsidR="007B3B56">
              <w:rPr>
                <w:noProof/>
                <w:webHidden/>
              </w:rPr>
            </w:r>
            <w:r w:rsidR="007B3B56">
              <w:rPr>
                <w:noProof/>
                <w:webHidden/>
              </w:rPr>
              <w:fldChar w:fldCharType="separate"/>
            </w:r>
            <w:r w:rsidR="00137979">
              <w:rPr>
                <w:noProof/>
                <w:webHidden/>
              </w:rPr>
              <w:t>4</w:t>
            </w:r>
            <w:r w:rsidR="007B3B56">
              <w:rPr>
                <w:noProof/>
                <w:webHidden/>
              </w:rPr>
              <w:fldChar w:fldCharType="end"/>
            </w:r>
          </w:hyperlink>
        </w:p>
        <w:p w14:paraId="0B5641EE" w14:textId="09440C22" w:rsidR="007B3B56" w:rsidRDefault="00000000">
          <w:pPr>
            <w:pStyle w:val="TOC1"/>
            <w:tabs>
              <w:tab w:val="right" w:leader="dot" w:pos="9350"/>
            </w:tabs>
            <w:rPr>
              <w:noProof/>
              <w:lang w:eastAsia="en-US"/>
            </w:rPr>
          </w:pPr>
          <w:hyperlink w:anchor="_Toc26434618" w:history="1">
            <w:r w:rsidR="007B3B56" w:rsidRPr="002B1F27">
              <w:rPr>
                <w:rStyle w:val="Hyperlink"/>
                <w:noProof/>
              </w:rPr>
              <w:t>5 Conclusion</w:t>
            </w:r>
            <w:r w:rsidR="007B3B56">
              <w:rPr>
                <w:noProof/>
                <w:webHidden/>
              </w:rPr>
              <w:tab/>
            </w:r>
            <w:r w:rsidR="007B3B56">
              <w:rPr>
                <w:noProof/>
                <w:webHidden/>
              </w:rPr>
              <w:fldChar w:fldCharType="begin"/>
            </w:r>
            <w:r w:rsidR="007B3B56">
              <w:rPr>
                <w:noProof/>
                <w:webHidden/>
              </w:rPr>
              <w:instrText xml:space="preserve"> PAGEREF _Toc26434618 \h </w:instrText>
            </w:r>
            <w:r w:rsidR="007B3B56">
              <w:rPr>
                <w:noProof/>
                <w:webHidden/>
              </w:rPr>
            </w:r>
            <w:r w:rsidR="007B3B56">
              <w:rPr>
                <w:noProof/>
                <w:webHidden/>
              </w:rPr>
              <w:fldChar w:fldCharType="separate"/>
            </w:r>
            <w:r w:rsidR="00137979">
              <w:rPr>
                <w:noProof/>
                <w:webHidden/>
              </w:rPr>
              <w:t>6</w:t>
            </w:r>
            <w:r w:rsidR="007B3B56">
              <w:rPr>
                <w:noProof/>
                <w:webHidden/>
              </w:rPr>
              <w:fldChar w:fldCharType="end"/>
            </w:r>
          </w:hyperlink>
        </w:p>
        <w:p w14:paraId="072C06C7" w14:textId="43653BE7" w:rsidR="007B3B56" w:rsidRDefault="00000000">
          <w:pPr>
            <w:pStyle w:val="TOC1"/>
            <w:tabs>
              <w:tab w:val="right" w:leader="dot" w:pos="9350"/>
            </w:tabs>
            <w:rPr>
              <w:noProof/>
              <w:lang w:eastAsia="en-US"/>
            </w:rPr>
          </w:pPr>
          <w:hyperlink w:anchor="_Toc26434619" w:history="1">
            <w:r w:rsidR="007B3B56" w:rsidRPr="002B1F27">
              <w:rPr>
                <w:rStyle w:val="Hyperlink"/>
                <w:noProof/>
              </w:rPr>
              <w:t>6 Appendix (Optional)</w:t>
            </w:r>
            <w:r w:rsidR="007B3B56">
              <w:rPr>
                <w:noProof/>
                <w:webHidden/>
              </w:rPr>
              <w:tab/>
            </w:r>
            <w:r w:rsidR="007B3B56">
              <w:rPr>
                <w:noProof/>
                <w:webHidden/>
              </w:rPr>
              <w:fldChar w:fldCharType="begin"/>
            </w:r>
            <w:r w:rsidR="007B3B56">
              <w:rPr>
                <w:noProof/>
                <w:webHidden/>
              </w:rPr>
              <w:instrText xml:space="preserve"> PAGEREF _Toc26434619 \h </w:instrText>
            </w:r>
            <w:r w:rsidR="007B3B56">
              <w:rPr>
                <w:noProof/>
                <w:webHidden/>
              </w:rPr>
            </w:r>
            <w:r w:rsidR="007B3B56">
              <w:rPr>
                <w:noProof/>
                <w:webHidden/>
              </w:rPr>
              <w:fldChar w:fldCharType="separate"/>
            </w:r>
            <w:r w:rsidR="00137979">
              <w:rPr>
                <w:noProof/>
                <w:webHidden/>
              </w:rPr>
              <w:t>7</w:t>
            </w:r>
            <w:r w:rsidR="007B3B56">
              <w:rPr>
                <w:noProof/>
                <w:webHidden/>
              </w:rPr>
              <w:fldChar w:fldCharType="end"/>
            </w:r>
          </w:hyperlink>
        </w:p>
        <w:p w14:paraId="3F0CC66D" w14:textId="77777777" w:rsidR="000845D0" w:rsidRDefault="000845D0">
          <w:r w:rsidRPr="000D5545">
            <w:rPr>
              <w:b/>
              <w:bCs/>
              <w:noProof/>
            </w:rPr>
            <w:fldChar w:fldCharType="end"/>
          </w:r>
        </w:p>
      </w:sdtContent>
    </w:sdt>
    <w:p w14:paraId="72FE2252" w14:textId="77777777" w:rsidR="004541DA" w:rsidRDefault="004541DA">
      <w:pPr>
        <w:rPr>
          <w:b/>
          <w:bCs/>
          <w:sz w:val="19"/>
          <w:szCs w:val="19"/>
        </w:rPr>
      </w:pPr>
      <w:r>
        <w:rPr>
          <w:b/>
          <w:bCs/>
          <w:sz w:val="19"/>
          <w:szCs w:val="19"/>
        </w:rPr>
        <w:br w:type="page"/>
      </w:r>
    </w:p>
    <w:p w14:paraId="1A77A8F0" w14:textId="77777777" w:rsidR="007B0173" w:rsidRDefault="007B0173" w:rsidP="004541DA">
      <w:pPr>
        <w:pStyle w:val="Heading1"/>
      </w:pPr>
      <w:bookmarkStart w:id="0" w:name="_Toc26434614"/>
      <w:r>
        <w:lastRenderedPageBreak/>
        <w:t xml:space="preserve">1 </w:t>
      </w:r>
      <w:r w:rsidR="002C7C2F">
        <w:t>Objective</w:t>
      </w:r>
      <w:r w:rsidR="00B44D80">
        <w:t xml:space="preserve"> (or Abstract)</w:t>
      </w:r>
      <w:bookmarkEnd w:id="0"/>
      <w:r>
        <w:t xml:space="preserve"> </w:t>
      </w:r>
    </w:p>
    <w:p w14:paraId="308301F6" w14:textId="6FDCDAD9" w:rsidR="00D90F40" w:rsidRPr="00D90F40" w:rsidRDefault="00122E29" w:rsidP="00122E29">
      <w:r w:rsidRPr="00122E29">
        <w:t>The objective of this project is to analyze three algorithms for solving the maximum contiguous subsequence sum problem, evaluate their theoretical performance, and compare it with their actual performance through testing.</w:t>
      </w:r>
    </w:p>
    <w:p w14:paraId="2CEEF6D6" w14:textId="77777777" w:rsidR="007B0173" w:rsidRPr="00D90F40" w:rsidRDefault="007B0173" w:rsidP="004541DA">
      <w:pPr>
        <w:pStyle w:val="Heading1"/>
      </w:pPr>
      <w:bookmarkStart w:id="1" w:name="_Toc26434615"/>
      <w:r w:rsidRPr="00D90F40">
        <w:t xml:space="preserve">2 </w:t>
      </w:r>
      <w:r w:rsidR="00540A80">
        <w:t>Introduction</w:t>
      </w:r>
      <w:bookmarkEnd w:id="1"/>
      <w:r w:rsidRPr="00D90F40">
        <w:t xml:space="preserve"> </w:t>
      </w:r>
    </w:p>
    <w:p w14:paraId="602F6658" w14:textId="17455DC2" w:rsidR="001266F5" w:rsidRDefault="0075363E" w:rsidP="0075363E">
      <w:pPr>
        <w:rPr>
          <w:rFonts w:cs="BDEGD F+ Arial MT"/>
        </w:rPr>
      </w:pPr>
      <w:r w:rsidRPr="0075363E">
        <w:rPr>
          <w:rFonts w:cs="BDEGD F+ Arial MT"/>
        </w:rPr>
        <w:t>The assignment focuses on analyzing three algorithms designed to solve the maximum contiguous subsequence sum problem and evaluating their performance. The report will discuss the theoretical analysis of each algorithm, compare it with the actual running times obtained from testing, and draw conclusions based on the results.</w:t>
      </w:r>
    </w:p>
    <w:p w14:paraId="60CA17CF" w14:textId="77777777" w:rsidR="004134C1" w:rsidRPr="004134C1" w:rsidRDefault="004134C1" w:rsidP="004134C1">
      <w:pPr>
        <w:rPr>
          <w:rFonts w:cs="BDEGD F+ Arial MT"/>
        </w:rPr>
      </w:pPr>
      <w:r w:rsidRPr="004134C1">
        <w:rPr>
          <w:rFonts w:cs="BDEGD F+ Arial MT"/>
        </w:rPr>
        <w:t>The maximum contiguous subsequence sum problem involves finding the contiguous subsequence within a sequence of integers that has the maximum sum. For example, in the sequence [-2, 11, -4, 13, -5, 2], the maximum contiguous subsequence sum is 20, corresponding to the subsequence [11, -4, 13]. Three algorithms have been developed to solve this problem:</w:t>
      </w:r>
    </w:p>
    <w:p w14:paraId="44005131" w14:textId="77777777" w:rsidR="004134C1" w:rsidRPr="004134C1" w:rsidRDefault="004134C1" w:rsidP="004134C1">
      <w:pPr>
        <w:numPr>
          <w:ilvl w:val="0"/>
          <w:numId w:val="33"/>
        </w:numPr>
        <w:rPr>
          <w:rFonts w:cs="BDEGD F+ Arial MT"/>
        </w:rPr>
      </w:pPr>
      <w:r w:rsidRPr="004134C1">
        <w:rPr>
          <w:rFonts w:cs="BDEGD F+ Arial MT"/>
        </w:rPr>
        <w:t>Brute force algorithm: Examines all possible contiguous subsequences and computes their sums to find the maximum.</w:t>
      </w:r>
    </w:p>
    <w:p w14:paraId="5B379B57" w14:textId="77777777" w:rsidR="004134C1" w:rsidRPr="004134C1" w:rsidRDefault="004134C1" w:rsidP="004134C1">
      <w:pPr>
        <w:numPr>
          <w:ilvl w:val="0"/>
          <w:numId w:val="33"/>
        </w:numPr>
        <w:rPr>
          <w:rFonts w:cs="BDEGD F+ Arial MT"/>
        </w:rPr>
      </w:pPr>
      <w:r w:rsidRPr="004134C1">
        <w:rPr>
          <w:rFonts w:cs="BDEGD F+ Arial MT"/>
        </w:rPr>
        <w:t>Divide-and-conquer algorithm: Recursively divides the sequence in half, computes the maximum sum in each half and the maximum sum crossing the middle, and returns the maximum of the three.</w:t>
      </w:r>
    </w:p>
    <w:p w14:paraId="47576751" w14:textId="24B94BA7" w:rsidR="004134C1" w:rsidRDefault="004134C1" w:rsidP="004134C1">
      <w:pPr>
        <w:numPr>
          <w:ilvl w:val="0"/>
          <w:numId w:val="33"/>
        </w:numPr>
        <w:rPr>
          <w:rFonts w:cs="BDEGD F+ Arial MT"/>
        </w:rPr>
      </w:pPr>
      <w:proofErr w:type="spellStart"/>
      <w:r w:rsidRPr="004134C1">
        <w:rPr>
          <w:rFonts w:cs="BDEGD F+ Arial MT"/>
        </w:rPr>
        <w:t>Kadane's</w:t>
      </w:r>
      <w:proofErr w:type="spellEnd"/>
      <w:r w:rsidRPr="004134C1">
        <w:rPr>
          <w:rFonts w:cs="BDEGD F+ Arial MT"/>
        </w:rPr>
        <w:t xml:space="preserve"> algorithm: Maintains two variables, </w:t>
      </w:r>
      <w:proofErr w:type="spellStart"/>
      <w:r w:rsidRPr="004134C1">
        <w:rPr>
          <w:rFonts w:cs="BDEGD F+ Arial MT"/>
        </w:rPr>
        <w:t>max_ending_here</w:t>
      </w:r>
      <w:proofErr w:type="spellEnd"/>
      <w:r w:rsidRPr="004134C1">
        <w:rPr>
          <w:rFonts w:cs="BDEGD F+ Arial MT"/>
        </w:rPr>
        <w:t xml:space="preserve"> and </w:t>
      </w:r>
      <w:proofErr w:type="spellStart"/>
      <w:r w:rsidRPr="004134C1">
        <w:rPr>
          <w:rFonts w:cs="BDEGD F+ Arial MT"/>
        </w:rPr>
        <w:t>max_so_far</w:t>
      </w:r>
      <w:proofErr w:type="spellEnd"/>
      <w:r w:rsidRPr="004134C1">
        <w:rPr>
          <w:rFonts w:cs="BDEGD F+ Arial MT"/>
        </w:rPr>
        <w:t>, to keep track of the maximum sum ending at the current index and the overall maximum sum found so far, respectively.</w:t>
      </w:r>
    </w:p>
    <w:p w14:paraId="5B421E5F" w14:textId="4900F5BD" w:rsidR="00A81CFD" w:rsidRPr="004134C1" w:rsidRDefault="00A81CFD" w:rsidP="0027737F">
      <w:pPr>
        <w:rPr>
          <w:rFonts w:cs="BDEGD F+ Arial MT"/>
        </w:rPr>
      </w:pPr>
      <w:r>
        <w:rPr>
          <w:rFonts w:cs="BDEGD F+ Arial MT"/>
        </w:rPr>
        <w:t>Another example includes:</w:t>
      </w:r>
      <w:r w:rsidR="0027737F">
        <w:rPr>
          <w:rFonts w:cs="BDEGD F+ Arial MT"/>
        </w:rPr>
        <w:t xml:space="preserve"> </w:t>
      </w:r>
      <w:r w:rsidRPr="00A81CFD">
        <w:rPr>
          <w:rFonts w:cs="BDEGD F+ Arial MT"/>
        </w:rPr>
        <w:t>Sequence: [ -1, -2, -3, -</w:t>
      </w:r>
      <w:proofErr w:type="gramStart"/>
      <w:r w:rsidRPr="00A81CFD">
        <w:rPr>
          <w:rFonts w:cs="BDEGD F+ Arial MT"/>
        </w:rPr>
        <w:t>4 ]</w:t>
      </w:r>
      <w:proofErr w:type="gramEnd"/>
      <w:r>
        <w:rPr>
          <w:rFonts w:cs="BDEGD F+ Arial MT"/>
        </w:rPr>
        <w:t xml:space="preserve">. The </w:t>
      </w:r>
      <w:r w:rsidRPr="00A81CFD">
        <w:rPr>
          <w:rFonts w:cs="BDEGD F+ Arial MT"/>
        </w:rPr>
        <w:t>Maximum contiguous sequence</w:t>
      </w:r>
      <w:r>
        <w:rPr>
          <w:rFonts w:cs="BDEGD F+ Arial MT"/>
        </w:rPr>
        <w:t xml:space="preserve"> is</w:t>
      </w:r>
      <w:r w:rsidRPr="00A81CFD">
        <w:rPr>
          <w:rFonts w:cs="BDEGD F+ Arial MT"/>
        </w:rPr>
        <w:t>: [ -1, -2, -3, -</w:t>
      </w:r>
      <w:proofErr w:type="gramStart"/>
      <w:r w:rsidRPr="00A81CFD">
        <w:rPr>
          <w:rFonts w:cs="BDEGD F+ Arial MT"/>
        </w:rPr>
        <w:t>4 ]</w:t>
      </w:r>
      <w:proofErr w:type="gramEnd"/>
      <w:r>
        <w:rPr>
          <w:rFonts w:cs="BDEGD F+ Arial MT"/>
        </w:rPr>
        <w:t xml:space="preserve">. The </w:t>
      </w:r>
      <w:r w:rsidRPr="00A81CFD">
        <w:rPr>
          <w:rFonts w:cs="BDEGD F+ Arial MT"/>
        </w:rPr>
        <w:t>Maximum sum</w:t>
      </w:r>
      <w:r>
        <w:rPr>
          <w:rFonts w:cs="BDEGD F+ Arial MT"/>
        </w:rPr>
        <w:t xml:space="preserve"> is</w:t>
      </w:r>
      <w:r w:rsidRPr="00A81CFD">
        <w:rPr>
          <w:rFonts w:cs="BDEGD F+ Arial MT"/>
        </w:rPr>
        <w:t>: 0</w:t>
      </w:r>
      <w:r>
        <w:rPr>
          <w:rFonts w:cs="BDEGD F+ Arial MT"/>
        </w:rPr>
        <w:t>. Every</w:t>
      </w:r>
      <w:r w:rsidRPr="00A81CFD">
        <w:rPr>
          <w:rFonts w:cs="BDEGD F+ Arial MT"/>
        </w:rPr>
        <w:t xml:space="preserve"> integer in this sequence is negative. The set criteria within the report states that if the sequence contains all negative integers, the maximum contiguous subsequence sum is defined to be 0.</w:t>
      </w:r>
    </w:p>
    <w:p w14:paraId="15763927" w14:textId="77777777" w:rsidR="00BF23A6" w:rsidRDefault="00BF23A6" w:rsidP="00BF23A6">
      <w:pPr>
        <w:pStyle w:val="Heading1"/>
      </w:pPr>
      <w:bookmarkStart w:id="2" w:name="_Toc26434616"/>
      <w:r>
        <w:t xml:space="preserve">3 </w:t>
      </w:r>
      <w:r w:rsidR="009B343E">
        <w:t>Procedure</w:t>
      </w:r>
      <w:bookmarkEnd w:id="2"/>
      <w:r>
        <w:t xml:space="preserve"> </w:t>
      </w:r>
    </w:p>
    <w:p w14:paraId="06891730" w14:textId="77777777" w:rsidR="004134C1" w:rsidRPr="004134C1" w:rsidRDefault="004134C1" w:rsidP="004134C1">
      <w:pPr>
        <w:rPr>
          <w:rFonts w:cs="BDEGD F+ Arial MT"/>
        </w:rPr>
      </w:pPr>
      <w:r w:rsidRPr="004134C1">
        <w:rPr>
          <w:rFonts w:cs="BDEGD F+ Arial MT"/>
        </w:rPr>
        <w:t>The steps involved in the experiment are as follows:</w:t>
      </w:r>
    </w:p>
    <w:p w14:paraId="544B4156" w14:textId="3C51F700" w:rsidR="004134C1" w:rsidRPr="004134C1" w:rsidRDefault="004134C1" w:rsidP="004134C1">
      <w:pPr>
        <w:numPr>
          <w:ilvl w:val="0"/>
          <w:numId w:val="32"/>
        </w:numPr>
        <w:rPr>
          <w:rFonts w:cs="BDEGD F+ Arial MT"/>
        </w:rPr>
      </w:pPr>
      <w:r w:rsidRPr="004134C1">
        <w:rPr>
          <w:rFonts w:cs="BDEGD F+ Arial MT"/>
        </w:rPr>
        <w:t>Generate random arrays of different sizes</w:t>
      </w:r>
      <w:r w:rsidR="00313E7F">
        <w:rPr>
          <w:rFonts w:cs="BDEGD F+ Arial MT"/>
        </w:rPr>
        <w:t xml:space="preserve"> and longer loops</w:t>
      </w:r>
      <w:r w:rsidRPr="004134C1">
        <w:rPr>
          <w:rFonts w:cs="BDEGD F+ Arial MT"/>
        </w:rPr>
        <w:t>.</w:t>
      </w:r>
    </w:p>
    <w:p w14:paraId="66166338" w14:textId="77777777" w:rsidR="004134C1" w:rsidRPr="004134C1" w:rsidRDefault="004134C1" w:rsidP="004134C1">
      <w:pPr>
        <w:numPr>
          <w:ilvl w:val="0"/>
          <w:numId w:val="32"/>
        </w:numPr>
        <w:rPr>
          <w:rFonts w:cs="BDEGD F+ Arial MT"/>
        </w:rPr>
      </w:pPr>
      <w:r w:rsidRPr="004134C1">
        <w:rPr>
          <w:rFonts w:cs="BDEGD F+ Arial MT"/>
        </w:rPr>
        <w:t>Apply each algorithm to find the maximum contiguous subsequence sum for each array.</w:t>
      </w:r>
    </w:p>
    <w:p w14:paraId="03E95987" w14:textId="77777777" w:rsidR="004134C1" w:rsidRPr="004134C1" w:rsidRDefault="004134C1" w:rsidP="004134C1">
      <w:pPr>
        <w:numPr>
          <w:ilvl w:val="0"/>
          <w:numId w:val="32"/>
        </w:numPr>
        <w:rPr>
          <w:rFonts w:cs="BDEGD F+ Arial MT"/>
        </w:rPr>
      </w:pPr>
      <w:r w:rsidRPr="004134C1">
        <w:rPr>
          <w:rFonts w:cs="BDEGD F+ Arial MT"/>
        </w:rPr>
        <w:t>Measure the execution time for each algorithm.</w:t>
      </w:r>
    </w:p>
    <w:p w14:paraId="6C4BFD5F" w14:textId="0C6C0537" w:rsidR="004134C1" w:rsidRPr="004134C1" w:rsidRDefault="004134C1" w:rsidP="004134C1">
      <w:pPr>
        <w:numPr>
          <w:ilvl w:val="0"/>
          <w:numId w:val="32"/>
        </w:numPr>
        <w:rPr>
          <w:rFonts w:cs="BDEGD F+ Arial MT"/>
        </w:rPr>
      </w:pPr>
      <w:r w:rsidRPr="004134C1">
        <w:rPr>
          <w:rFonts w:cs="BDEGD F+ Arial MT"/>
        </w:rPr>
        <w:t>Output the execution times for comparison.</w:t>
      </w:r>
    </w:p>
    <w:p w14:paraId="070DAD49" w14:textId="77777777" w:rsidR="0075363E" w:rsidRPr="0075363E" w:rsidRDefault="0075363E" w:rsidP="0075363E">
      <w:pPr>
        <w:rPr>
          <w:rFonts w:cs="BDEGD F+ Arial MT"/>
        </w:rPr>
      </w:pPr>
      <w:r w:rsidRPr="0075363E">
        <w:rPr>
          <w:rFonts w:cs="BDEGD F+ Arial MT"/>
        </w:rPr>
        <w:t>Computer Specifications:</w:t>
      </w:r>
    </w:p>
    <w:p w14:paraId="32BD6D69" w14:textId="747F7626" w:rsidR="0075363E" w:rsidRPr="0075363E" w:rsidRDefault="0075363E" w:rsidP="0075363E">
      <w:pPr>
        <w:numPr>
          <w:ilvl w:val="0"/>
          <w:numId w:val="22"/>
        </w:numPr>
        <w:rPr>
          <w:rFonts w:cs="BDEGD F+ Arial MT"/>
        </w:rPr>
      </w:pPr>
      <w:r w:rsidRPr="0075363E">
        <w:rPr>
          <w:rFonts w:cs="BDEGD F+ Arial MT"/>
        </w:rPr>
        <w:t>Operating System: [</w:t>
      </w:r>
      <w:r w:rsidR="00122E29">
        <w:rPr>
          <w:rFonts w:cs="BDEGD F+ Arial MT"/>
        </w:rPr>
        <w:t>macOS</w:t>
      </w:r>
      <w:r w:rsidRPr="0075363E">
        <w:rPr>
          <w:rFonts w:cs="BDEGD F+ Arial MT"/>
        </w:rPr>
        <w:t>]</w:t>
      </w:r>
    </w:p>
    <w:p w14:paraId="281B2F36" w14:textId="19DF0843" w:rsidR="0075363E" w:rsidRPr="0075363E" w:rsidRDefault="0075363E" w:rsidP="0075363E">
      <w:pPr>
        <w:numPr>
          <w:ilvl w:val="0"/>
          <w:numId w:val="22"/>
        </w:numPr>
        <w:rPr>
          <w:rFonts w:cs="BDEGD F+ Arial MT"/>
        </w:rPr>
      </w:pPr>
      <w:r w:rsidRPr="0075363E">
        <w:rPr>
          <w:rFonts w:cs="BDEGD F+ Arial MT"/>
        </w:rPr>
        <w:t>Processor: [</w:t>
      </w:r>
      <w:r w:rsidR="00122E29">
        <w:rPr>
          <w:rFonts w:cs="BDEGD F+ Arial MT"/>
        </w:rPr>
        <w:t>Apple M2</w:t>
      </w:r>
      <w:r w:rsidRPr="0075363E">
        <w:rPr>
          <w:rFonts w:cs="BDEGD F+ Arial MT"/>
        </w:rPr>
        <w:t>]</w:t>
      </w:r>
    </w:p>
    <w:p w14:paraId="5DF822BF" w14:textId="1C4CC25E" w:rsidR="001266F5" w:rsidRPr="0075363E" w:rsidRDefault="0075363E" w:rsidP="0075363E">
      <w:pPr>
        <w:numPr>
          <w:ilvl w:val="0"/>
          <w:numId w:val="22"/>
        </w:numPr>
        <w:rPr>
          <w:rFonts w:cs="BDEGD F+ Arial MT"/>
        </w:rPr>
      </w:pPr>
      <w:r w:rsidRPr="0075363E">
        <w:rPr>
          <w:rFonts w:cs="BDEGD F+ Arial MT"/>
        </w:rPr>
        <w:lastRenderedPageBreak/>
        <w:t>Memory: [</w:t>
      </w:r>
      <w:r w:rsidR="00122E29">
        <w:rPr>
          <w:rFonts w:cs="BDEGD F+ Arial MT"/>
        </w:rPr>
        <w:t>8 GB</w:t>
      </w:r>
      <w:r w:rsidRPr="0075363E">
        <w:rPr>
          <w:rFonts w:cs="BDEGD F+ Arial MT"/>
        </w:rPr>
        <w:t>]</w:t>
      </w:r>
    </w:p>
    <w:p w14:paraId="1359D4E1" w14:textId="77777777" w:rsidR="00C77A8C" w:rsidRDefault="00BF23A6" w:rsidP="009B343E">
      <w:pPr>
        <w:pStyle w:val="Heading1"/>
      </w:pPr>
      <w:bookmarkStart w:id="3" w:name="_Toc26434617"/>
      <w:r>
        <w:t>4</w:t>
      </w:r>
      <w:r w:rsidR="007B0173">
        <w:t xml:space="preserve"> </w:t>
      </w:r>
      <w:r w:rsidR="00D87B46">
        <w:t>Discussion</w:t>
      </w:r>
      <w:bookmarkEnd w:id="3"/>
    </w:p>
    <w:p w14:paraId="5F5299BE" w14:textId="77777777" w:rsidR="00122E29" w:rsidRPr="00122E29" w:rsidRDefault="00122E29" w:rsidP="00122E29">
      <w:pPr>
        <w:numPr>
          <w:ilvl w:val="0"/>
          <w:numId w:val="30"/>
        </w:numPr>
      </w:pPr>
      <w:r w:rsidRPr="00122E29">
        <w:rPr>
          <w:b/>
          <w:bCs/>
        </w:rPr>
        <w:t>Brute Force Algorithm (</w:t>
      </w:r>
      <w:proofErr w:type="spellStart"/>
      <w:r w:rsidRPr="00122E29">
        <w:rPr>
          <w:b/>
          <w:bCs/>
        </w:rPr>
        <w:t>MaxSublistSum_Blue</w:t>
      </w:r>
      <w:proofErr w:type="spellEnd"/>
      <w:r w:rsidRPr="00122E29">
        <w:rPr>
          <w:b/>
          <w:bCs/>
        </w:rPr>
        <w:t>):</w:t>
      </w:r>
    </w:p>
    <w:p w14:paraId="7EE0F379" w14:textId="77777777" w:rsidR="00122E29" w:rsidRPr="00122E29" w:rsidRDefault="00122E29" w:rsidP="00821D2E">
      <w:r w:rsidRPr="00122E29">
        <w:rPr>
          <w:b/>
          <w:bCs/>
        </w:rPr>
        <w:t>Running Time (Big-O):</w:t>
      </w:r>
      <w:r w:rsidRPr="00122E29">
        <w:t xml:space="preserve"> O(n^2)</w:t>
      </w:r>
    </w:p>
    <w:p w14:paraId="16E966EA" w14:textId="77777777" w:rsidR="00122E29" w:rsidRDefault="00122E29" w:rsidP="00821D2E">
      <w:r w:rsidRPr="00122E29">
        <w:rPr>
          <w:b/>
          <w:bCs/>
        </w:rPr>
        <w:t>Reasoning:</w:t>
      </w:r>
      <w:r w:rsidRPr="00122E29">
        <w:t xml:space="preserve"> This algorithm uses two nested loops to iterate over all possible subarrays. The outer loop runs from 0 to n-1, and the inner loop runs from 0 to n-i-1, where n is the size of the array. Therefore, the total number of iterations is proportional to n*(n-1)/2, resulting in a quadratic time complexity.</w:t>
      </w:r>
    </w:p>
    <w:p w14:paraId="475A880F" w14:textId="55FC8056" w:rsidR="009C5DBA" w:rsidRDefault="00821D2E" w:rsidP="00821D2E">
      <w:pPr>
        <w:jc w:val="center"/>
      </w:pPr>
      <w:r>
        <w:rPr>
          <w:noProof/>
        </w:rPr>
        <w:drawing>
          <wp:inline distT="0" distB="0" distL="0" distR="0" wp14:anchorId="52D444F3" wp14:editId="742A962A">
            <wp:extent cx="3661144" cy="1998766"/>
            <wp:effectExtent l="0" t="0" r="0" b="0"/>
            <wp:docPr id="2137795365"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95365" name="Picture 1" descr="A graph with a line going up&#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22794" cy="2032423"/>
                    </a:xfrm>
                    <a:prstGeom prst="rect">
                      <a:avLst/>
                    </a:prstGeom>
                  </pic:spPr>
                </pic:pic>
              </a:graphicData>
            </a:graphic>
          </wp:inline>
        </w:drawing>
      </w:r>
    </w:p>
    <w:p w14:paraId="0C32C293" w14:textId="38C62F3E" w:rsidR="00821D2E" w:rsidRPr="00122E29" w:rsidRDefault="00821D2E" w:rsidP="00821D2E">
      <w:pPr>
        <w:jc w:val="center"/>
      </w:pPr>
      <w:r>
        <w:t>The graph above is run with 9 loops</w:t>
      </w:r>
      <w:r w:rsidR="00A81EFA">
        <w:t xml:space="preserve"> and shows the running time (s) vs the array size.</w:t>
      </w:r>
    </w:p>
    <w:p w14:paraId="131DDF86" w14:textId="77777777" w:rsidR="00122E29" w:rsidRPr="00122E29" w:rsidRDefault="00122E29" w:rsidP="00122E29">
      <w:pPr>
        <w:numPr>
          <w:ilvl w:val="0"/>
          <w:numId w:val="30"/>
        </w:numPr>
      </w:pPr>
      <w:r w:rsidRPr="00122E29">
        <w:rPr>
          <w:b/>
          <w:bCs/>
        </w:rPr>
        <w:t>Divide and Conquer Algorithm (</w:t>
      </w:r>
      <w:proofErr w:type="spellStart"/>
      <w:r w:rsidRPr="00122E29">
        <w:rPr>
          <w:b/>
          <w:bCs/>
        </w:rPr>
        <w:t>MaxSublistSum_Green</w:t>
      </w:r>
      <w:proofErr w:type="spellEnd"/>
      <w:r w:rsidRPr="00122E29">
        <w:rPr>
          <w:b/>
          <w:bCs/>
        </w:rPr>
        <w:t>):</w:t>
      </w:r>
    </w:p>
    <w:p w14:paraId="7C14DA36" w14:textId="77777777" w:rsidR="00122E29" w:rsidRPr="00122E29" w:rsidRDefault="00122E29" w:rsidP="00821D2E">
      <w:r w:rsidRPr="00122E29">
        <w:rPr>
          <w:b/>
          <w:bCs/>
        </w:rPr>
        <w:t>Running Time (Big-O):</w:t>
      </w:r>
      <w:r w:rsidRPr="00122E29">
        <w:t xml:space="preserve"> </w:t>
      </w:r>
      <w:proofErr w:type="gramStart"/>
      <w:r w:rsidRPr="00122E29">
        <w:t>O(</w:t>
      </w:r>
      <w:proofErr w:type="gramEnd"/>
      <w:r w:rsidRPr="00122E29">
        <w:t>n log n)</w:t>
      </w:r>
    </w:p>
    <w:p w14:paraId="47045535" w14:textId="77777777" w:rsidR="00122E29" w:rsidRDefault="00122E29" w:rsidP="00821D2E">
      <w:r w:rsidRPr="00122E29">
        <w:rPr>
          <w:b/>
          <w:bCs/>
        </w:rPr>
        <w:t>Reasoning:</w:t>
      </w:r>
      <w:r w:rsidRPr="00122E29">
        <w:t xml:space="preserve"> This algorithm divides the array into two halves recursively and then finds the maximum subarray crossing the midpoint. The recurrence relation for the time complexity is T(n) = 2T(n/2) + O(n), where the O(n) term is for finding the maximum subarray crossing the midpoint. By solving this recurrence relation, we get </w:t>
      </w:r>
      <w:proofErr w:type="gramStart"/>
      <w:r w:rsidRPr="00122E29">
        <w:t>O(</w:t>
      </w:r>
      <w:proofErr w:type="gramEnd"/>
      <w:r w:rsidRPr="00122E29">
        <w:t>n log n) as the time complexity.</w:t>
      </w:r>
    </w:p>
    <w:p w14:paraId="4DB3630F" w14:textId="2CF6704B" w:rsidR="00821D2E" w:rsidRDefault="00821D2E" w:rsidP="00821D2E">
      <w:pPr>
        <w:jc w:val="center"/>
      </w:pPr>
      <w:r>
        <w:rPr>
          <w:noProof/>
        </w:rPr>
        <w:drawing>
          <wp:inline distT="0" distB="0" distL="0" distR="0" wp14:anchorId="053EC870" wp14:editId="573A570E">
            <wp:extent cx="3331535" cy="1988243"/>
            <wp:effectExtent l="0" t="0" r="0" b="5715"/>
            <wp:docPr id="1560384806" name="Picture 2"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84806" name="Picture 2" descr="A graph with a line going u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49215" cy="1998794"/>
                    </a:xfrm>
                    <a:prstGeom prst="rect">
                      <a:avLst/>
                    </a:prstGeom>
                  </pic:spPr>
                </pic:pic>
              </a:graphicData>
            </a:graphic>
          </wp:inline>
        </w:drawing>
      </w:r>
    </w:p>
    <w:p w14:paraId="4D9CE6B5" w14:textId="1A789522" w:rsidR="00821D2E" w:rsidRPr="00122E29" w:rsidRDefault="00821D2E" w:rsidP="00821D2E">
      <w:pPr>
        <w:jc w:val="center"/>
      </w:pPr>
      <w:r>
        <w:t xml:space="preserve">The graph above is run with 9 </w:t>
      </w:r>
      <w:proofErr w:type="gramStart"/>
      <w:r>
        <w:t>loops</w:t>
      </w:r>
      <w:proofErr w:type="gramEnd"/>
      <w:r>
        <w:t xml:space="preserve"> </w:t>
      </w:r>
    </w:p>
    <w:p w14:paraId="0C45BB62" w14:textId="77777777" w:rsidR="00122E29" w:rsidRPr="00122E29" w:rsidRDefault="00122E29" w:rsidP="00122E29">
      <w:pPr>
        <w:numPr>
          <w:ilvl w:val="0"/>
          <w:numId w:val="30"/>
        </w:numPr>
      </w:pPr>
      <w:r w:rsidRPr="00122E29">
        <w:rPr>
          <w:b/>
          <w:bCs/>
        </w:rPr>
        <w:t>Linear Scan Algorithm (</w:t>
      </w:r>
      <w:proofErr w:type="spellStart"/>
      <w:r w:rsidRPr="00122E29">
        <w:rPr>
          <w:b/>
          <w:bCs/>
        </w:rPr>
        <w:t>MaxSublistSum_Red</w:t>
      </w:r>
      <w:proofErr w:type="spellEnd"/>
      <w:r w:rsidRPr="00122E29">
        <w:rPr>
          <w:b/>
          <w:bCs/>
        </w:rPr>
        <w:t>):</w:t>
      </w:r>
    </w:p>
    <w:p w14:paraId="6A324C02" w14:textId="77777777" w:rsidR="00122E29" w:rsidRPr="00122E29" w:rsidRDefault="00122E29" w:rsidP="00821D2E">
      <w:r w:rsidRPr="00122E29">
        <w:rPr>
          <w:b/>
          <w:bCs/>
        </w:rPr>
        <w:lastRenderedPageBreak/>
        <w:t>Running Time (Big-O):</w:t>
      </w:r>
      <w:r w:rsidRPr="00122E29">
        <w:t xml:space="preserve"> O(n)</w:t>
      </w:r>
    </w:p>
    <w:p w14:paraId="0CA05103" w14:textId="3588A54A" w:rsidR="001266F5" w:rsidRDefault="00122E29" w:rsidP="00821D2E">
      <w:r w:rsidRPr="00122E29">
        <w:rPr>
          <w:b/>
          <w:bCs/>
        </w:rPr>
        <w:t>Reasoning:</w:t>
      </w:r>
      <w:r w:rsidRPr="00122E29">
        <w:t xml:space="preserve"> This algorithm scans the array once, maintaining the maximum sum ending at each position. It calculates the maximum sum ending at position </w:t>
      </w:r>
      <w:proofErr w:type="spellStart"/>
      <w:r w:rsidRPr="00122E29">
        <w:t>i</w:t>
      </w:r>
      <w:proofErr w:type="spellEnd"/>
      <w:r w:rsidRPr="00122E29">
        <w:t xml:space="preserve"> based on the maximum sum ending at position i-1. Since it only iterates through the array once, the time complexity is linear, O(n).</w:t>
      </w:r>
    </w:p>
    <w:p w14:paraId="1D8160B4" w14:textId="5431F8E3" w:rsidR="00821D2E" w:rsidRDefault="00821D2E" w:rsidP="00821D2E">
      <w:pPr>
        <w:jc w:val="center"/>
      </w:pPr>
      <w:r>
        <w:rPr>
          <w:noProof/>
        </w:rPr>
        <w:drawing>
          <wp:inline distT="0" distB="0" distL="0" distR="0" wp14:anchorId="608DEA8E" wp14:editId="53D96D13">
            <wp:extent cx="3834809" cy="2327925"/>
            <wp:effectExtent l="0" t="0" r="635" b="0"/>
            <wp:docPr id="1106412814" name="Picture 3" descr="A graph with a line point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12814" name="Picture 3" descr="A graph with a line pointing up&#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94081" cy="2363906"/>
                    </a:xfrm>
                    <a:prstGeom prst="rect">
                      <a:avLst/>
                    </a:prstGeom>
                  </pic:spPr>
                </pic:pic>
              </a:graphicData>
            </a:graphic>
          </wp:inline>
        </w:drawing>
      </w:r>
    </w:p>
    <w:p w14:paraId="774FE10A" w14:textId="0FE901E1" w:rsidR="00821D2E" w:rsidRDefault="00821D2E" w:rsidP="00821D2E">
      <w:pPr>
        <w:jc w:val="center"/>
      </w:pPr>
      <w:r>
        <w:t>The graph above is run with 14 loops</w:t>
      </w:r>
      <w:r w:rsidR="000948A8">
        <w:t xml:space="preserve"> and an array size of </w:t>
      </w:r>
      <w:proofErr w:type="gramStart"/>
      <w:r w:rsidR="000948A8">
        <w:t>700</w:t>
      </w:r>
      <w:proofErr w:type="gramEnd"/>
    </w:p>
    <w:p w14:paraId="3866A4C5" w14:textId="730F195D" w:rsidR="009C5DBA" w:rsidRDefault="009C5DBA" w:rsidP="009C5DBA">
      <w:r>
        <w:t>Here is the results of all 3 tests next to each other</w:t>
      </w:r>
      <w:r w:rsidR="00821D2E">
        <w:t xml:space="preserve"> </w:t>
      </w:r>
      <w:proofErr w:type="gramStart"/>
      <w:r w:rsidR="00821D2E">
        <w:t>O(</w:t>
      </w:r>
      <w:proofErr w:type="gramEnd"/>
      <m:oMath>
        <m:sSup>
          <m:sSupPr>
            <m:ctrlPr>
              <w:rPr>
                <w:rFonts w:ascii="Cambria Math" w:hAnsi="Cambria Math"/>
              </w:rPr>
            </m:ctrlPr>
          </m:sSupPr>
          <m:e>
            <m:r>
              <w:rPr>
                <w:rFonts w:ascii="Cambria Math" w:hAnsi="Cambria Math"/>
              </w:rPr>
              <m:t>n</m:t>
            </m:r>
          </m:e>
          <m:sup>
            <m:r>
              <w:rPr>
                <w:rFonts w:ascii="Cambria Math" w:hAnsi="Cambria Math"/>
              </w:rPr>
              <m:t>2</m:t>
            </m:r>
          </m:sup>
        </m:sSup>
      </m:oMath>
      <w:r w:rsidR="00821D2E">
        <w:t>) being blue, O(</w:t>
      </w:r>
      <m:oMath>
        <m:r>
          <w:rPr>
            <w:rFonts w:ascii="Cambria Math" w:hAnsi="Cambria Math"/>
          </w:rPr>
          <m:t>n log(n)</m:t>
        </m:r>
      </m:oMath>
      <w:r w:rsidR="00821D2E">
        <w:t>) being green and O(</w:t>
      </w:r>
      <m:oMath>
        <m:r>
          <w:rPr>
            <w:rFonts w:ascii="Cambria Math" w:hAnsi="Cambria Math"/>
          </w:rPr>
          <m:t>n</m:t>
        </m:r>
      </m:oMath>
      <w:r w:rsidR="00821D2E">
        <w:t>) being red</w:t>
      </w:r>
      <w:r>
        <w:t>:</w:t>
      </w:r>
    </w:p>
    <w:p w14:paraId="0412B9C3" w14:textId="377155FA" w:rsidR="009C5DBA" w:rsidRDefault="009C5DBA" w:rsidP="009C5DBA">
      <w:pPr>
        <w:jc w:val="center"/>
      </w:pPr>
      <w:r>
        <w:rPr>
          <w:noProof/>
        </w:rPr>
        <w:drawing>
          <wp:inline distT="114300" distB="114300" distL="114300" distR="114300" wp14:anchorId="11FC1DE2" wp14:editId="4CA8092B">
            <wp:extent cx="2547936" cy="1998921"/>
            <wp:effectExtent l="0" t="0" r="5080" b="0"/>
            <wp:docPr id="4" name="image2.png"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2.png" descr="A graph with a red line&#10;&#10;Description automatically generated"/>
                    <pic:cNvPicPr preferRelativeResize="0"/>
                  </pic:nvPicPr>
                  <pic:blipFill>
                    <a:blip r:embed="rId11"/>
                    <a:srcRect/>
                    <a:stretch>
                      <a:fillRect/>
                    </a:stretch>
                  </pic:blipFill>
                  <pic:spPr>
                    <a:xfrm>
                      <a:off x="0" y="0"/>
                      <a:ext cx="2569271" cy="2015659"/>
                    </a:xfrm>
                    <a:prstGeom prst="rect">
                      <a:avLst/>
                    </a:prstGeom>
                    <a:ln/>
                  </pic:spPr>
                </pic:pic>
              </a:graphicData>
            </a:graphic>
          </wp:inline>
        </w:drawing>
      </w:r>
    </w:p>
    <w:p w14:paraId="3C1A5AD4" w14:textId="70A5FE88" w:rsidR="009C5DBA" w:rsidRDefault="009C5DBA" w:rsidP="009C5DBA">
      <w:r>
        <w:t>As we can see from the graph the experimental values clearly align with the theoretical values.</w:t>
      </w:r>
    </w:p>
    <w:p w14:paraId="11E71DC3" w14:textId="77777777" w:rsidR="0027737F" w:rsidRDefault="0027737F" w:rsidP="009C5DBA"/>
    <w:p w14:paraId="31C8885C" w14:textId="77777777" w:rsidR="0027737F" w:rsidRDefault="0027737F" w:rsidP="009C5DBA"/>
    <w:p w14:paraId="7579D5A5" w14:textId="77777777" w:rsidR="0027737F" w:rsidRDefault="0027737F" w:rsidP="009C5DBA"/>
    <w:p w14:paraId="0B72D4EE" w14:textId="77777777" w:rsidR="0027737F" w:rsidRPr="009B343E" w:rsidRDefault="0027737F" w:rsidP="009C5DBA"/>
    <w:p w14:paraId="16BB790A" w14:textId="6C5A1F23" w:rsidR="00B135AF" w:rsidRPr="00A81CFD" w:rsidRDefault="00D24596" w:rsidP="00A81CFD">
      <w:pPr>
        <w:pStyle w:val="Heading1"/>
      </w:pPr>
      <w:bookmarkStart w:id="4" w:name="_Toc26434618"/>
      <w:r>
        <w:lastRenderedPageBreak/>
        <w:t>5</w:t>
      </w:r>
      <w:r w:rsidR="007B0173">
        <w:t xml:space="preserve"> </w:t>
      </w:r>
      <w:r w:rsidR="008C1DF8" w:rsidRPr="008C1DF8">
        <w:t>Conclusion</w:t>
      </w:r>
      <w:bookmarkEnd w:id="4"/>
    </w:p>
    <w:p w14:paraId="267CE5CA" w14:textId="05CE7D72" w:rsidR="004134C1" w:rsidRDefault="0075363E" w:rsidP="00B54D27">
      <w:pPr>
        <w:ind w:firstLine="720"/>
        <w:rPr>
          <w:rFonts w:cs="BDEGD F+ Arial MT"/>
          <w:sz w:val="20"/>
          <w:szCs w:val="20"/>
        </w:rPr>
      </w:pPr>
      <w:r w:rsidRPr="0075363E">
        <w:rPr>
          <w:rFonts w:cs="BDEGD F+ Arial MT"/>
          <w:sz w:val="20"/>
          <w:szCs w:val="20"/>
        </w:rPr>
        <w:t xml:space="preserve">The Blue function corresponds to Algorithm #1, the </w:t>
      </w:r>
      <w:proofErr w:type="gramStart"/>
      <w:r w:rsidRPr="0075363E">
        <w:rPr>
          <w:rFonts w:cs="BDEGD F+ Arial MT"/>
          <w:sz w:val="20"/>
          <w:szCs w:val="20"/>
        </w:rPr>
        <w:t>Green</w:t>
      </w:r>
      <w:proofErr w:type="gramEnd"/>
      <w:r w:rsidRPr="0075363E">
        <w:rPr>
          <w:rFonts w:cs="BDEGD F+ Arial MT"/>
          <w:sz w:val="20"/>
          <w:szCs w:val="20"/>
        </w:rPr>
        <w:t xml:space="preserve"> function to Algorithm #2, and the Red function to Algorithm #3 based on the analysis.</w:t>
      </w:r>
      <w:r w:rsidR="00A81CFD">
        <w:rPr>
          <w:rFonts w:cs="BDEGD F+ Arial MT"/>
          <w:sz w:val="20"/>
          <w:szCs w:val="20"/>
        </w:rPr>
        <w:t xml:space="preserve"> </w:t>
      </w:r>
      <w:r w:rsidRPr="0075363E">
        <w:rPr>
          <w:rFonts w:cs="BDEGD F+ Arial MT"/>
          <w:sz w:val="20"/>
          <w:szCs w:val="20"/>
        </w:rPr>
        <w:t>Theoretical analysis aligned well with the actual running times observed during testing.</w:t>
      </w:r>
      <w:r w:rsidR="00A81CFD">
        <w:rPr>
          <w:rFonts w:cs="BDEGD F+ Arial MT"/>
          <w:sz w:val="20"/>
          <w:szCs w:val="20"/>
        </w:rPr>
        <w:t xml:space="preserve"> </w:t>
      </w:r>
      <w:r w:rsidRPr="0075363E">
        <w:rPr>
          <w:rFonts w:cs="BDEGD F+ Arial MT"/>
          <w:sz w:val="20"/>
          <w:szCs w:val="20"/>
        </w:rPr>
        <w:t>Conclusions drawn from the results indicate the effectiveness of Algorithm #3 (Red function) in terms of performance compared to the other two algorithms.</w:t>
      </w:r>
      <w:r w:rsidR="00A81CFD">
        <w:rPr>
          <w:rFonts w:cs="BDEGD F+ Arial MT"/>
          <w:sz w:val="20"/>
          <w:szCs w:val="20"/>
        </w:rPr>
        <w:t xml:space="preserve"> </w:t>
      </w:r>
      <w:r w:rsidR="004134C1" w:rsidRPr="004134C1">
        <w:rPr>
          <w:rFonts w:cs="BDEGD F+ Arial MT"/>
          <w:sz w:val="20"/>
          <w:szCs w:val="20"/>
        </w:rPr>
        <w:t>Algorithm #3 (Linear Scan) demonstrated superior performance compared to the other two algorithms.</w:t>
      </w:r>
      <w:r w:rsidR="00A81CFD">
        <w:rPr>
          <w:rFonts w:cs="BDEGD F+ Arial MT"/>
          <w:sz w:val="20"/>
          <w:szCs w:val="20"/>
        </w:rPr>
        <w:t xml:space="preserve"> </w:t>
      </w:r>
      <w:r w:rsidR="004134C1" w:rsidRPr="004134C1">
        <w:rPr>
          <w:rFonts w:cs="BDEGD F+ Arial MT"/>
          <w:sz w:val="20"/>
          <w:szCs w:val="20"/>
        </w:rPr>
        <w:t>Overall, the experimental results confirmed the theoretical expectations regarding the time complexity of each algorithm.</w:t>
      </w:r>
    </w:p>
    <w:p w14:paraId="1CB9BD14" w14:textId="2A57BD52" w:rsidR="00A81CFD" w:rsidRDefault="00A81CFD" w:rsidP="00B54D27">
      <w:pPr>
        <w:ind w:firstLine="720"/>
        <w:rPr>
          <w:rFonts w:cs="BDEGD F+ Arial MT"/>
          <w:sz w:val="20"/>
          <w:szCs w:val="20"/>
        </w:rPr>
      </w:pPr>
      <w:r>
        <w:rPr>
          <w:rFonts w:cs="BDEGD F+ Arial MT"/>
          <w:sz w:val="20"/>
          <w:szCs w:val="20"/>
        </w:rPr>
        <w:t>This report can be improved by running more intensive tests to obtain more data while maintaining all controlled variables.</w:t>
      </w:r>
    </w:p>
    <w:p w14:paraId="7E30C9C9" w14:textId="77777777" w:rsidR="0027737F" w:rsidRDefault="0027737F" w:rsidP="00A81CFD">
      <w:pPr>
        <w:rPr>
          <w:rFonts w:cs="BDEGD F+ Arial MT"/>
          <w:sz w:val="20"/>
          <w:szCs w:val="20"/>
        </w:rPr>
      </w:pPr>
    </w:p>
    <w:p w14:paraId="3C4302B7" w14:textId="77777777" w:rsidR="0027737F" w:rsidRDefault="0027737F" w:rsidP="00A81CFD">
      <w:pPr>
        <w:rPr>
          <w:rFonts w:cs="BDEGD F+ Arial MT"/>
          <w:sz w:val="20"/>
          <w:szCs w:val="20"/>
        </w:rPr>
      </w:pPr>
    </w:p>
    <w:p w14:paraId="38A506E0" w14:textId="77777777" w:rsidR="0027737F" w:rsidRDefault="0027737F" w:rsidP="00A81CFD">
      <w:pPr>
        <w:rPr>
          <w:rFonts w:cs="BDEGD F+ Arial MT"/>
          <w:sz w:val="20"/>
          <w:szCs w:val="20"/>
        </w:rPr>
      </w:pPr>
    </w:p>
    <w:p w14:paraId="4227EF4C" w14:textId="77777777" w:rsidR="0027737F" w:rsidRDefault="0027737F" w:rsidP="00A81CFD">
      <w:pPr>
        <w:rPr>
          <w:rFonts w:cs="BDEGD F+ Arial MT"/>
          <w:sz w:val="20"/>
          <w:szCs w:val="20"/>
        </w:rPr>
      </w:pPr>
    </w:p>
    <w:p w14:paraId="6BA0A2AD" w14:textId="77777777" w:rsidR="0027737F" w:rsidRDefault="0027737F" w:rsidP="00A81CFD">
      <w:pPr>
        <w:rPr>
          <w:rFonts w:cs="BDEGD F+ Arial MT"/>
          <w:sz w:val="20"/>
          <w:szCs w:val="20"/>
        </w:rPr>
      </w:pPr>
    </w:p>
    <w:p w14:paraId="20787028" w14:textId="77777777" w:rsidR="0027737F" w:rsidRDefault="0027737F" w:rsidP="00A81CFD">
      <w:pPr>
        <w:rPr>
          <w:rFonts w:cs="BDEGD F+ Arial MT"/>
          <w:sz w:val="20"/>
          <w:szCs w:val="20"/>
        </w:rPr>
      </w:pPr>
    </w:p>
    <w:p w14:paraId="4785EFF4" w14:textId="77777777" w:rsidR="0027737F" w:rsidRDefault="0027737F" w:rsidP="00A81CFD">
      <w:pPr>
        <w:rPr>
          <w:rFonts w:cs="BDEGD F+ Arial MT"/>
          <w:sz w:val="20"/>
          <w:szCs w:val="20"/>
        </w:rPr>
      </w:pPr>
    </w:p>
    <w:p w14:paraId="72A60E99" w14:textId="77777777" w:rsidR="0027737F" w:rsidRDefault="0027737F" w:rsidP="00A81CFD">
      <w:pPr>
        <w:rPr>
          <w:rFonts w:cs="BDEGD F+ Arial MT"/>
          <w:sz w:val="20"/>
          <w:szCs w:val="20"/>
        </w:rPr>
      </w:pPr>
    </w:p>
    <w:p w14:paraId="791CC5BD" w14:textId="77777777" w:rsidR="0027737F" w:rsidRDefault="0027737F" w:rsidP="00A81CFD">
      <w:pPr>
        <w:rPr>
          <w:rFonts w:cs="BDEGD F+ Arial MT"/>
          <w:sz w:val="20"/>
          <w:szCs w:val="20"/>
        </w:rPr>
      </w:pPr>
    </w:p>
    <w:p w14:paraId="71B9325A" w14:textId="77777777" w:rsidR="0027737F" w:rsidRDefault="0027737F" w:rsidP="00A81CFD">
      <w:pPr>
        <w:rPr>
          <w:rFonts w:cs="BDEGD F+ Arial MT"/>
          <w:sz w:val="20"/>
          <w:szCs w:val="20"/>
        </w:rPr>
      </w:pPr>
    </w:p>
    <w:p w14:paraId="63769C4F" w14:textId="77777777" w:rsidR="0027737F" w:rsidRDefault="0027737F" w:rsidP="00A81CFD">
      <w:pPr>
        <w:rPr>
          <w:rFonts w:cs="BDEGD F+ Arial MT"/>
          <w:sz w:val="20"/>
          <w:szCs w:val="20"/>
        </w:rPr>
      </w:pPr>
    </w:p>
    <w:p w14:paraId="4C46E5E3" w14:textId="77777777" w:rsidR="0027737F" w:rsidRDefault="0027737F" w:rsidP="00A81CFD">
      <w:pPr>
        <w:rPr>
          <w:rFonts w:cs="BDEGD F+ Arial MT"/>
          <w:sz w:val="20"/>
          <w:szCs w:val="20"/>
        </w:rPr>
      </w:pPr>
    </w:p>
    <w:p w14:paraId="035058D1" w14:textId="77777777" w:rsidR="0027737F" w:rsidRDefault="0027737F" w:rsidP="00A81CFD">
      <w:pPr>
        <w:rPr>
          <w:rFonts w:cs="BDEGD F+ Arial MT"/>
          <w:sz w:val="20"/>
          <w:szCs w:val="20"/>
        </w:rPr>
      </w:pPr>
    </w:p>
    <w:p w14:paraId="7969AD5B" w14:textId="77777777" w:rsidR="0027737F" w:rsidRDefault="0027737F" w:rsidP="00A81CFD">
      <w:pPr>
        <w:rPr>
          <w:rFonts w:cs="BDEGD F+ Arial MT"/>
          <w:sz w:val="20"/>
          <w:szCs w:val="20"/>
        </w:rPr>
      </w:pPr>
    </w:p>
    <w:p w14:paraId="41FB945B" w14:textId="77777777" w:rsidR="0027737F" w:rsidRDefault="0027737F" w:rsidP="00A81CFD">
      <w:pPr>
        <w:rPr>
          <w:rFonts w:cs="BDEGD F+ Arial MT"/>
          <w:sz w:val="20"/>
          <w:szCs w:val="20"/>
        </w:rPr>
      </w:pPr>
    </w:p>
    <w:p w14:paraId="1E139676" w14:textId="77777777" w:rsidR="0027737F" w:rsidRDefault="0027737F" w:rsidP="00A81CFD">
      <w:pPr>
        <w:rPr>
          <w:rFonts w:cs="BDEGD F+ Arial MT"/>
          <w:sz w:val="20"/>
          <w:szCs w:val="20"/>
        </w:rPr>
      </w:pPr>
    </w:p>
    <w:p w14:paraId="06B553D5" w14:textId="77777777" w:rsidR="0027737F" w:rsidRDefault="0027737F" w:rsidP="00A81CFD">
      <w:pPr>
        <w:rPr>
          <w:rFonts w:cs="BDEGD F+ Arial MT"/>
          <w:sz w:val="20"/>
          <w:szCs w:val="20"/>
        </w:rPr>
      </w:pPr>
    </w:p>
    <w:p w14:paraId="01E96D46" w14:textId="77777777" w:rsidR="0027737F" w:rsidRDefault="0027737F" w:rsidP="00A81CFD">
      <w:pPr>
        <w:rPr>
          <w:rFonts w:cs="BDEGD F+ Arial MT"/>
          <w:sz w:val="20"/>
          <w:szCs w:val="20"/>
        </w:rPr>
      </w:pPr>
    </w:p>
    <w:p w14:paraId="0A881D75" w14:textId="77777777" w:rsidR="0027737F" w:rsidRDefault="0027737F" w:rsidP="00A81CFD">
      <w:pPr>
        <w:rPr>
          <w:rFonts w:cs="BDEGD F+ Arial MT"/>
          <w:sz w:val="20"/>
          <w:szCs w:val="20"/>
        </w:rPr>
      </w:pPr>
    </w:p>
    <w:p w14:paraId="397D55A8" w14:textId="77777777" w:rsidR="0027737F" w:rsidRDefault="0027737F" w:rsidP="00A81CFD">
      <w:pPr>
        <w:rPr>
          <w:rFonts w:cs="BDEGD F+ Arial MT"/>
          <w:sz w:val="20"/>
          <w:szCs w:val="20"/>
        </w:rPr>
      </w:pPr>
    </w:p>
    <w:p w14:paraId="5CC4CD87" w14:textId="77777777" w:rsidR="0027737F" w:rsidRDefault="0027737F" w:rsidP="00A81CFD">
      <w:pPr>
        <w:rPr>
          <w:rFonts w:cs="BDEGD F+ Arial MT"/>
          <w:sz w:val="20"/>
          <w:szCs w:val="20"/>
        </w:rPr>
      </w:pPr>
    </w:p>
    <w:p w14:paraId="6BF36FC5" w14:textId="77777777" w:rsidR="0027737F" w:rsidRDefault="0027737F" w:rsidP="00A81CFD">
      <w:pPr>
        <w:rPr>
          <w:rFonts w:cs="BDEGD F+ Arial MT"/>
          <w:sz w:val="20"/>
          <w:szCs w:val="20"/>
        </w:rPr>
      </w:pPr>
    </w:p>
    <w:p w14:paraId="65A44B00" w14:textId="77777777" w:rsidR="0027737F" w:rsidRPr="004134C1" w:rsidRDefault="0027737F" w:rsidP="00A81CFD">
      <w:pPr>
        <w:rPr>
          <w:rFonts w:cs="BDEGD F+ Arial MT"/>
          <w:sz w:val="20"/>
          <w:szCs w:val="20"/>
        </w:rPr>
      </w:pPr>
    </w:p>
    <w:p w14:paraId="176E9C83" w14:textId="77777777" w:rsidR="00B135AF" w:rsidRDefault="00D24596" w:rsidP="00B135AF">
      <w:pPr>
        <w:pStyle w:val="Heading1"/>
      </w:pPr>
      <w:bookmarkStart w:id="5" w:name="_Toc494352006"/>
      <w:bookmarkStart w:id="6" w:name="_Toc26434619"/>
      <w:r>
        <w:lastRenderedPageBreak/>
        <w:t>6</w:t>
      </w:r>
      <w:r w:rsidR="00B135AF">
        <w:t xml:space="preserve"> </w:t>
      </w:r>
      <w:r w:rsidR="00FE484C" w:rsidRPr="00FE484C">
        <w:t>Appendix</w:t>
      </w:r>
      <w:bookmarkEnd w:id="5"/>
      <w:bookmarkEnd w:id="6"/>
      <w:r w:rsidR="004703FD">
        <w:t xml:space="preserve"> (Optional)</w:t>
      </w:r>
    </w:p>
    <w:p w14:paraId="72FF5F85" w14:textId="77777777" w:rsidR="007D613F" w:rsidRDefault="007D613F" w:rsidP="007D613F">
      <w:r>
        <w:t>Please enter the number of loops: 9</w:t>
      </w:r>
    </w:p>
    <w:p w14:paraId="4A006EF9" w14:textId="77777777" w:rsidR="007D613F" w:rsidRDefault="007D613F" w:rsidP="007D613F"/>
    <w:p w14:paraId="0DAE1177" w14:textId="77777777" w:rsidR="007D613F" w:rsidRDefault="007D613F" w:rsidP="007D613F">
      <w:r>
        <w:t>============================ Algorithm Blue ============================</w:t>
      </w:r>
    </w:p>
    <w:p w14:paraId="69E0AEE3" w14:textId="77777777" w:rsidR="007D613F" w:rsidRDefault="007D613F" w:rsidP="007D613F"/>
    <w:p w14:paraId="6BA21E31" w14:textId="77777777" w:rsidR="007D613F" w:rsidRDefault="007D613F" w:rsidP="007D613F">
      <w:r>
        <w:t>Preparation Time: 0.0010s</w:t>
      </w:r>
    </w:p>
    <w:p w14:paraId="456D34F0" w14:textId="77777777" w:rsidR="007D613F" w:rsidRDefault="007D613F" w:rsidP="007D613F">
      <w:r>
        <w:t>[ 0] Maximum contiguous subsequence sum (array size =       500):    781</w:t>
      </w:r>
    </w:p>
    <w:p w14:paraId="0994ADB0" w14:textId="77777777" w:rsidR="007D613F" w:rsidRDefault="007D613F" w:rsidP="007D613F">
      <w:r>
        <w:t>Elapsed Time: 0.0010s</w:t>
      </w:r>
    </w:p>
    <w:p w14:paraId="27D7EBE4" w14:textId="77777777" w:rsidR="007D613F" w:rsidRDefault="007D613F" w:rsidP="007D613F">
      <w:r>
        <w:t>------------------------------------------------------------------------</w:t>
      </w:r>
    </w:p>
    <w:p w14:paraId="21815116" w14:textId="77777777" w:rsidR="007D613F" w:rsidRDefault="007D613F" w:rsidP="007D613F">
      <w:r>
        <w:t>Preparation Time: 0.0010s</w:t>
      </w:r>
    </w:p>
    <w:p w14:paraId="791088DD" w14:textId="77777777" w:rsidR="007D613F" w:rsidRDefault="007D613F" w:rsidP="007D613F">
      <w:r>
        <w:t>[ 1] Maximum contiguous subsequence sum (array size =      1000):   1816</w:t>
      </w:r>
    </w:p>
    <w:p w14:paraId="0A5F7841" w14:textId="77777777" w:rsidR="007D613F" w:rsidRDefault="007D613F" w:rsidP="007D613F">
      <w:r>
        <w:t>Elapsed Time: 0.0010s</w:t>
      </w:r>
    </w:p>
    <w:p w14:paraId="0B9513BB" w14:textId="77777777" w:rsidR="007D613F" w:rsidRDefault="007D613F" w:rsidP="007D613F">
      <w:r>
        <w:t>------------------------------------------------------------------------</w:t>
      </w:r>
    </w:p>
    <w:p w14:paraId="7122B6A9" w14:textId="77777777" w:rsidR="007D613F" w:rsidRDefault="007D613F" w:rsidP="007D613F">
      <w:r>
        <w:t>Preparation Time: 0.0012s</w:t>
      </w:r>
    </w:p>
    <w:p w14:paraId="5BC66768" w14:textId="77777777" w:rsidR="007D613F" w:rsidRDefault="007D613F" w:rsidP="007D613F">
      <w:r>
        <w:t>[ 2] Maximum contiguous subsequence sum (array size =      2000):   1816</w:t>
      </w:r>
    </w:p>
    <w:p w14:paraId="6579DDEA" w14:textId="77777777" w:rsidR="007D613F" w:rsidRDefault="007D613F" w:rsidP="007D613F">
      <w:r>
        <w:t>Elapsed Time: 0.0023s</w:t>
      </w:r>
    </w:p>
    <w:p w14:paraId="0F4351BF" w14:textId="77777777" w:rsidR="007D613F" w:rsidRDefault="007D613F" w:rsidP="007D613F">
      <w:r>
        <w:t>------------------------------------------------------------------------</w:t>
      </w:r>
    </w:p>
    <w:p w14:paraId="24A3C9E8" w14:textId="77777777" w:rsidR="007D613F" w:rsidRDefault="007D613F" w:rsidP="007D613F">
      <w:r>
        <w:t>Preparation Time: 0.0038s</w:t>
      </w:r>
    </w:p>
    <w:p w14:paraId="3A8581A1" w14:textId="77777777" w:rsidR="007D613F" w:rsidRDefault="007D613F" w:rsidP="007D613F">
      <w:r>
        <w:t>[ 3] Maximum contiguous subsequence sum (array size =      4000):   2034</w:t>
      </w:r>
    </w:p>
    <w:p w14:paraId="2ECAC7BE" w14:textId="77777777" w:rsidR="007D613F" w:rsidRDefault="007D613F" w:rsidP="007D613F">
      <w:r>
        <w:t>Elapsed Time: 0.0071s</w:t>
      </w:r>
    </w:p>
    <w:p w14:paraId="345D9E17" w14:textId="77777777" w:rsidR="007D613F" w:rsidRDefault="007D613F" w:rsidP="007D613F">
      <w:r>
        <w:t>------------------------------------------------------------------------</w:t>
      </w:r>
    </w:p>
    <w:p w14:paraId="06869893" w14:textId="77777777" w:rsidR="007D613F" w:rsidRDefault="007D613F" w:rsidP="007D613F">
      <w:r>
        <w:t>Preparation Time: 0.0112s</w:t>
      </w:r>
    </w:p>
    <w:p w14:paraId="7497E610" w14:textId="77777777" w:rsidR="007D613F" w:rsidRDefault="007D613F" w:rsidP="007D613F">
      <w:r>
        <w:t>[ 4] Maximum contiguous subsequence sum (array size =      8000):   2424</w:t>
      </w:r>
    </w:p>
    <w:p w14:paraId="0261E987" w14:textId="77777777" w:rsidR="007D613F" w:rsidRDefault="007D613F" w:rsidP="007D613F">
      <w:r>
        <w:t>Elapsed Time: 0.0297s</w:t>
      </w:r>
    </w:p>
    <w:p w14:paraId="0148A14F" w14:textId="77777777" w:rsidR="007D613F" w:rsidRDefault="007D613F" w:rsidP="007D613F">
      <w:r>
        <w:t>------------------------------------------------------------------------</w:t>
      </w:r>
    </w:p>
    <w:p w14:paraId="5A610F31" w14:textId="77777777" w:rsidR="007D613F" w:rsidRDefault="007D613F" w:rsidP="007D613F">
      <w:r>
        <w:t>Preparation Time: 0.0415s</w:t>
      </w:r>
    </w:p>
    <w:p w14:paraId="5890C42D" w14:textId="77777777" w:rsidR="007D613F" w:rsidRDefault="007D613F" w:rsidP="007D613F">
      <w:r>
        <w:t>[ 5] Maximum contiguous subsequence sum (array size =     16000):   2681</w:t>
      </w:r>
    </w:p>
    <w:p w14:paraId="44C2E955" w14:textId="77777777" w:rsidR="007D613F" w:rsidRDefault="007D613F" w:rsidP="007D613F">
      <w:r>
        <w:t>Elapsed Time: 0.1131s</w:t>
      </w:r>
    </w:p>
    <w:p w14:paraId="047E4CCE" w14:textId="77777777" w:rsidR="007D613F" w:rsidRDefault="007D613F" w:rsidP="007D613F">
      <w:r>
        <w:t>------------------------------------------------------------------------</w:t>
      </w:r>
    </w:p>
    <w:p w14:paraId="7C553607" w14:textId="77777777" w:rsidR="007D613F" w:rsidRDefault="007D613F" w:rsidP="007D613F">
      <w:r>
        <w:lastRenderedPageBreak/>
        <w:t>Preparation Time: 0.1556s</w:t>
      </w:r>
    </w:p>
    <w:p w14:paraId="6C069769" w14:textId="77777777" w:rsidR="007D613F" w:rsidRDefault="007D613F" w:rsidP="007D613F">
      <w:r>
        <w:t>[ 6] Maximum contiguous subsequence sum (array size =     32000):   3423</w:t>
      </w:r>
    </w:p>
    <w:p w14:paraId="53EB9480" w14:textId="77777777" w:rsidR="007D613F" w:rsidRDefault="007D613F" w:rsidP="007D613F">
      <w:r>
        <w:t>Elapsed Time: 0.4607s</w:t>
      </w:r>
    </w:p>
    <w:p w14:paraId="0FACC7FF" w14:textId="77777777" w:rsidR="007D613F" w:rsidRDefault="007D613F" w:rsidP="007D613F">
      <w:r>
        <w:t>------------------------------------------------------------------------</w:t>
      </w:r>
    </w:p>
    <w:p w14:paraId="72813EC7" w14:textId="77777777" w:rsidR="007D613F" w:rsidRDefault="007D613F" w:rsidP="007D613F">
      <w:r>
        <w:t>Preparation Time: 0.6182s</w:t>
      </w:r>
    </w:p>
    <w:p w14:paraId="63523A86" w14:textId="77777777" w:rsidR="007D613F" w:rsidRDefault="007D613F" w:rsidP="007D613F">
      <w:r>
        <w:t>[ 7] Maximum contiguous subsequence sum (array size =     64000):  13044</w:t>
      </w:r>
    </w:p>
    <w:p w14:paraId="649C059D" w14:textId="77777777" w:rsidR="007D613F" w:rsidRDefault="007D613F" w:rsidP="007D613F">
      <w:r>
        <w:t>Elapsed Time: 1.9054s</w:t>
      </w:r>
    </w:p>
    <w:p w14:paraId="50903732" w14:textId="77777777" w:rsidR="007D613F" w:rsidRDefault="007D613F" w:rsidP="007D613F">
      <w:r>
        <w:t>------------------------------------------------------------------------</w:t>
      </w:r>
    </w:p>
    <w:p w14:paraId="47A246DD" w14:textId="77777777" w:rsidR="007D613F" w:rsidRDefault="007D613F" w:rsidP="007D613F">
      <w:r>
        <w:t>Preparation Time: 2.5274s</w:t>
      </w:r>
    </w:p>
    <w:p w14:paraId="378573FD" w14:textId="77777777" w:rsidR="007D613F" w:rsidRDefault="007D613F" w:rsidP="007D613F">
      <w:r>
        <w:t>[ 8] Maximum contiguous subsequence sum (array size =    128000):  20028</w:t>
      </w:r>
    </w:p>
    <w:p w14:paraId="15BF7360" w14:textId="77777777" w:rsidR="007D613F" w:rsidRDefault="007D613F" w:rsidP="007D613F">
      <w:pPr>
        <w:pBdr>
          <w:bottom w:val="single" w:sz="6" w:space="1" w:color="auto"/>
        </w:pBdr>
      </w:pPr>
      <w:r>
        <w:t>Elapsed Time: 8.0977s</w:t>
      </w:r>
    </w:p>
    <w:p w14:paraId="2A377C83" w14:textId="77777777" w:rsidR="007D613F" w:rsidRDefault="007D613F" w:rsidP="007D613F">
      <w:r>
        <w:t>Please enter the number of loops: 9</w:t>
      </w:r>
    </w:p>
    <w:p w14:paraId="2DB08542" w14:textId="77777777" w:rsidR="007D613F" w:rsidRDefault="007D613F" w:rsidP="007D613F"/>
    <w:p w14:paraId="67F4FC62" w14:textId="77777777" w:rsidR="007D613F" w:rsidRDefault="007D613F" w:rsidP="007D613F">
      <w:r>
        <w:t>============================ Algorithm Green ============================</w:t>
      </w:r>
    </w:p>
    <w:p w14:paraId="3C83196A" w14:textId="77777777" w:rsidR="007D613F" w:rsidRDefault="007D613F" w:rsidP="007D613F"/>
    <w:p w14:paraId="0C72BADF" w14:textId="77777777" w:rsidR="007D613F" w:rsidRDefault="007D613F" w:rsidP="007D613F">
      <w:r>
        <w:t>Preparation Time: 0.0010s</w:t>
      </w:r>
    </w:p>
    <w:p w14:paraId="2877BBCE" w14:textId="77777777" w:rsidR="007D613F" w:rsidRDefault="007D613F" w:rsidP="007D613F">
      <w:r>
        <w:t>[ 0] Maximum contiguous subsequence sum (array size =       500):   1278</w:t>
      </w:r>
    </w:p>
    <w:p w14:paraId="146C898F" w14:textId="77777777" w:rsidR="007D613F" w:rsidRDefault="007D613F" w:rsidP="007D613F">
      <w:r>
        <w:t>Elapsed Time: 0.0010s</w:t>
      </w:r>
    </w:p>
    <w:p w14:paraId="22E5DD83" w14:textId="77777777" w:rsidR="007D613F" w:rsidRDefault="007D613F" w:rsidP="007D613F">
      <w:r>
        <w:t>------------------------------------------------------------------------</w:t>
      </w:r>
    </w:p>
    <w:p w14:paraId="676FA4A8" w14:textId="77777777" w:rsidR="007D613F" w:rsidRDefault="007D613F" w:rsidP="007D613F">
      <w:r>
        <w:t>Preparation Time: 0.0010s</w:t>
      </w:r>
    </w:p>
    <w:p w14:paraId="410CB878" w14:textId="77777777" w:rsidR="007D613F" w:rsidRDefault="007D613F" w:rsidP="007D613F">
      <w:r>
        <w:t>[ 1] Maximum contiguous subsequence sum (array size =      1000):   1777</w:t>
      </w:r>
    </w:p>
    <w:p w14:paraId="200D9B9A" w14:textId="77777777" w:rsidR="007D613F" w:rsidRDefault="007D613F" w:rsidP="007D613F">
      <w:r>
        <w:t>Elapsed Time: 0.0010s</w:t>
      </w:r>
    </w:p>
    <w:p w14:paraId="45172BC7" w14:textId="77777777" w:rsidR="007D613F" w:rsidRDefault="007D613F" w:rsidP="007D613F">
      <w:r>
        <w:t>------------------------------------------------------------------------</w:t>
      </w:r>
    </w:p>
    <w:p w14:paraId="24F73A0D" w14:textId="77777777" w:rsidR="007D613F" w:rsidRDefault="007D613F" w:rsidP="007D613F">
      <w:r>
        <w:t>Preparation Time: 0.0010s</w:t>
      </w:r>
    </w:p>
    <w:p w14:paraId="3B7AC683" w14:textId="77777777" w:rsidR="007D613F" w:rsidRDefault="007D613F" w:rsidP="007D613F">
      <w:r>
        <w:t>[ 2] Maximum contiguous subsequence sum (array size =      2000):   1777</w:t>
      </w:r>
    </w:p>
    <w:p w14:paraId="701E557F" w14:textId="77777777" w:rsidR="007D613F" w:rsidRDefault="007D613F" w:rsidP="007D613F">
      <w:r>
        <w:t>Elapsed Time: 0.0010s</w:t>
      </w:r>
    </w:p>
    <w:p w14:paraId="56C2D508" w14:textId="77777777" w:rsidR="007D613F" w:rsidRDefault="007D613F" w:rsidP="007D613F">
      <w:r>
        <w:t>------------------------------------------------------------------------</w:t>
      </w:r>
    </w:p>
    <w:p w14:paraId="0B738354" w14:textId="77777777" w:rsidR="007D613F" w:rsidRDefault="007D613F" w:rsidP="007D613F">
      <w:r>
        <w:t>Preparation Time: 0.0010s</w:t>
      </w:r>
    </w:p>
    <w:p w14:paraId="6981E4CF" w14:textId="77777777" w:rsidR="007D613F" w:rsidRDefault="007D613F" w:rsidP="007D613F">
      <w:r>
        <w:t>[ 3] Maximum contiguous subsequence sum (array size =      4000):   3920</w:t>
      </w:r>
    </w:p>
    <w:p w14:paraId="3733DB5A" w14:textId="77777777" w:rsidR="007D613F" w:rsidRDefault="007D613F" w:rsidP="007D613F">
      <w:r>
        <w:lastRenderedPageBreak/>
        <w:t>Elapsed Time: 0.0010s</w:t>
      </w:r>
    </w:p>
    <w:p w14:paraId="5B72D2BA" w14:textId="77777777" w:rsidR="007D613F" w:rsidRDefault="007D613F" w:rsidP="007D613F">
      <w:r>
        <w:t>------------------------------------------------------------------------</w:t>
      </w:r>
    </w:p>
    <w:p w14:paraId="5F0B0AE7" w14:textId="77777777" w:rsidR="007D613F" w:rsidRDefault="007D613F" w:rsidP="007D613F">
      <w:r>
        <w:t>Preparation Time: 0.0010s</w:t>
      </w:r>
    </w:p>
    <w:p w14:paraId="45AE17E2" w14:textId="77777777" w:rsidR="007D613F" w:rsidRDefault="007D613F" w:rsidP="007D613F">
      <w:r>
        <w:t>[ 4] Maximum contiguous subsequence sum (array size =      8000):   4053</w:t>
      </w:r>
    </w:p>
    <w:p w14:paraId="42D71C62" w14:textId="77777777" w:rsidR="007D613F" w:rsidRDefault="007D613F" w:rsidP="007D613F">
      <w:r>
        <w:t>Elapsed Time: 0.0010s</w:t>
      </w:r>
    </w:p>
    <w:p w14:paraId="5168A8ED" w14:textId="77777777" w:rsidR="007D613F" w:rsidRDefault="007D613F" w:rsidP="007D613F">
      <w:r>
        <w:t>------------------------------------------------------------------------</w:t>
      </w:r>
    </w:p>
    <w:p w14:paraId="37257752" w14:textId="77777777" w:rsidR="007D613F" w:rsidRDefault="007D613F" w:rsidP="007D613F">
      <w:r>
        <w:t>Preparation Time: 0.0019s</w:t>
      </w:r>
    </w:p>
    <w:p w14:paraId="335F5BDB" w14:textId="77777777" w:rsidR="007D613F" w:rsidRDefault="007D613F" w:rsidP="007D613F">
      <w:r>
        <w:t>[ 5] Maximum contiguous subsequence sum (array size =     16000):   4053</w:t>
      </w:r>
    </w:p>
    <w:p w14:paraId="6C53BCF1" w14:textId="77777777" w:rsidR="007D613F" w:rsidRDefault="007D613F" w:rsidP="007D613F">
      <w:r>
        <w:t>Elapsed Time: 0.0010s</w:t>
      </w:r>
    </w:p>
    <w:p w14:paraId="63846854" w14:textId="77777777" w:rsidR="007D613F" w:rsidRDefault="007D613F" w:rsidP="007D613F">
      <w:r>
        <w:t>------------------------------------------------------------------------</w:t>
      </w:r>
    </w:p>
    <w:p w14:paraId="69A3453D" w14:textId="77777777" w:rsidR="007D613F" w:rsidRDefault="007D613F" w:rsidP="007D613F">
      <w:r>
        <w:t>Preparation Time: 0.0036s</w:t>
      </w:r>
    </w:p>
    <w:p w14:paraId="37A4367D" w14:textId="77777777" w:rsidR="007D613F" w:rsidRDefault="007D613F" w:rsidP="007D613F">
      <w:r>
        <w:t>[ 6] Maximum contiguous subsequence sum (array size =     32000):   5831</w:t>
      </w:r>
    </w:p>
    <w:p w14:paraId="31CB2085" w14:textId="77777777" w:rsidR="007D613F" w:rsidRDefault="007D613F" w:rsidP="007D613F">
      <w:r>
        <w:t>Elapsed Time: 0.0010s</w:t>
      </w:r>
    </w:p>
    <w:p w14:paraId="58AB5041" w14:textId="77777777" w:rsidR="007D613F" w:rsidRDefault="007D613F" w:rsidP="007D613F">
      <w:r>
        <w:t>------------------------------------------------------------------------</w:t>
      </w:r>
    </w:p>
    <w:p w14:paraId="3F32A175" w14:textId="77777777" w:rsidR="007D613F" w:rsidRDefault="007D613F" w:rsidP="007D613F">
      <w:r>
        <w:t>Preparation Time: 0.0069s</w:t>
      </w:r>
    </w:p>
    <w:p w14:paraId="1468E929" w14:textId="77777777" w:rsidR="007D613F" w:rsidRDefault="007D613F" w:rsidP="007D613F">
      <w:r>
        <w:t>[ 7] Maximum contiguous subsequence sum (array size =     64000):  11737</w:t>
      </w:r>
    </w:p>
    <w:p w14:paraId="17C593B4" w14:textId="77777777" w:rsidR="007D613F" w:rsidRDefault="007D613F" w:rsidP="007D613F">
      <w:r>
        <w:t>Elapsed Time: 0.0020s</w:t>
      </w:r>
    </w:p>
    <w:p w14:paraId="11C010A6" w14:textId="77777777" w:rsidR="007D613F" w:rsidRDefault="007D613F" w:rsidP="007D613F">
      <w:r>
        <w:t>------------------------------------------------------------------------</w:t>
      </w:r>
    </w:p>
    <w:p w14:paraId="104B62E2" w14:textId="77777777" w:rsidR="007D613F" w:rsidRDefault="007D613F" w:rsidP="007D613F">
      <w:r>
        <w:t>Preparation Time: 0.0129s</w:t>
      </w:r>
    </w:p>
    <w:p w14:paraId="371D42E2" w14:textId="77777777" w:rsidR="007D613F" w:rsidRDefault="007D613F" w:rsidP="007D613F">
      <w:r>
        <w:t>[ 8] Maximum contiguous subsequence sum (array size =    128000):  11737</w:t>
      </w:r>
    </w:p>
    <w:p w14:paraId="789B9637" w14:textId="77777777" w:rsidR="007D613F" w:rsidRDefault="007D613F" w:rsidP="007D613F">
      <w:pPr>
        <w:pBdr>
          <w:bottom w:val="single" w:sz="6" w:space="1" w:color="auto"/>
        </w:pBdr>
      </w:pPr>
      <w:r>
        <w:t>Elapsed Time: 0.0038s</w:t>
      </w:r>
    </w:p>
    <w:p w14:paraId="75504D1B" w14:textId="77777777" w:rsidR="007D613F" w:rsidRDefault="007D613F" w:rsidP="007D613F">
      <w:r>
        <w:t>Please enter the number of loops: 9</w:t>
      </w:r>
    </w:p>
    <w:p w14:paraId="24AB03AA" w14:textId="77777777" w:rsidR="007D613F" w:rsidRDefault="007D613F" w:rsidP="007D613F"/>
    <w:p w14:paraId="4FB8582A" w14:textId="77777777" w:rsidR="007D613F" w:rsidRDefault="007D613F" w:rsidP="007D613F">
      <w:r>
        <w:t>============================ Algorithm Red ============================</w:t>
      </w:r>
    </w:p>
    <w:p w14:paraId="6E1B2111" w14:textId="77777777" w:rsidR="007D613F" w:rsidRDefault="007D613F" w:rsidP="007D613F"/>
    <w:p w14:paraId="21D072E7" w14:textId="77777777" w:rsidR="007D613F" w:rsidRDefault="007D613F" w:rsidP="007D613F">
      <w:r>
        <w:t>Preparation Time: 0.0010s</w:t>
      </w:r>
    </w:p>
    <w:p w14:paraId="54D4C6C8" w14:textId="77777777" w:rsidR="007D613F" w:rsidRDefault="007D613F" w:rsidP="007D613F">
      <w:r>
        <w:t>[ 0] Maximum contiguous subsequence sum (array size =       500):    747</w:t>
      </w:r>
    </w:p>
    <w:p w14:paraId="01DACFB6" w14:textId="77777777" w:rsidR="007D613F" w:rsidRDefault="007D613F" w:rsidP="007D613F">
      <w:r>
        <w:t>Elapsed Time: 0.0010s</w:t>
      </w:r>
    </w:p>
    <w:p w14:paraId="425F1F8E" w14:textId="77777777" w:rsidR="007D613F" w:rsidRDefault="007D613F" w:rsidP="007D613F">
      <w:r>
        <w:t>------------------------------------------------------------------------</w:t>
      </w:r>
    </w:p>
    <w:p w14:paraId="564A6B65" w14:textId="77777777" w:rsidR="007D613F" w:rsidRDefault="007D613F" w:rsidP="007D613F">
      <w:r>
        <w:lastRenderedPageBreak/>
        <w:t>Preparation Time: 0.0010s</w:t>
      </w:r>
    </w:p>
    <w:p w14:paraId="0006E640" w14:textId="77777777" w:rsidR="007D613F" w:rsidRDefault="007D613F" w:rsidP="007D613F">
      <w:r>
        <w:t>[ 1] Maximum contiguous subsequence sum (array size =      1000):    790</w:t>
      </w:r>
    </w:p>
    <w:p w14:paraId="23BBCF96" w14:textId="77777777" w:rsidR="007D613F" w:rsidRDefault="007D613F" w:rsidP="007D613F">
      <w:r>
        <w:t>Elapsed Time: 0.0010s</w:t>
      </w:r>
    </w:p>
    <w:p w14:paraId="77177905" w14:textId="77777777" w:rsidR="007D613F" w:rsidRDefault="007D613F" w:rsidP="007D613F">
      <w:r>
        <w:t>------------------------------------------------------------------------</w:t>
      </w:r>
    </w:p>
    <w:p w14:paraId="5A8A9FE3" w14:textId="77777777" w:rsidR="007D613F" w:rsidRDefault="007D613F" w:rsidP="007D613F">
      <w:r>
        <w:t>Preparation Time: 0.0010s</w:t>
      </w:r>
    </w:p>
    <w:p w14:paraId="1324B709" w14:textId="77777777" w:rsidR="007D613F" w:rsidRDefault="007D613F" w:rsidP="007D613F">
      <w:r>
        <w:t>[ 2] Maximum contiguous subsequence sum (array size =      2000):    824</w:t>
      </w:r>
    </w:p>
    <w:p w14:paraId="028E9982" w14:textId="77777777" w:rsidR="007D613F" w:rsidRDefault="007D613F" w:rsidP="007D613F">
      <w:r>
        <w:t>Elapsed Time: 0.0010s</w:t>
      </w:r>
    </w:p>
    <w:p w14:paraId="33A3BD69" w14:textId="77777777" w:rsidR="007D613F" w:rsidRDefault="007D613F" w:rsidP="007D613F">
      <w:r>
        <w:t>------------------------------------------------------------------------</w:t>
      </w:r>
    </w:p>
    <w:p w14:paraId="2BA62CEE" w14:textId="77777777" w:rsidR="007D613F" w:rsidRDefault="007D613F" w:rsidP="007D613F">
      <w:r>
        <w:t>Preparation Time: 0.0010s</w:t>
      </w:r>
    </w:p>
    <w:p w14:paraId="21167164" w14:textId="77777777" w:rsidR="007D613F" w:rsidRDefault="007D613F" w:rsidP="007D613F">
      <w:r>
        <w:t>[ 3] Maximum contiguous subsequence sum (array size =      4000):   3367</w:t>
      </w:r>
    </w:p>
    <w:p w14:paraId="7508D561" w14:textId="77777777" w:rsidR="007D613F" w:rsidRDefault="007D613F" w:rsidP="007D613F">
      <w:r>
        <w:t>Elapsed Time: 0.0010s</w:t>
      </w:r>
    </w:p>
    <w:p w14:paraId="6EEED216" w14:textId="77777777" w:rsidR="007D613F" w:rsidRDefault="007D613F" w:rsidP="007D613F">
      <w:r>
        <w:t>------------------------------------------------------------------------</w:t>
      </w:r>
    </w:p>
    <w:p w14:paraId="5AFE8CC1" w14:textId="77777777" w:rsidR="007D613F" w:rsidRDefault="007D613F" w:rsidP="007D613F">
      <w:r>
        <w:t>Preparation Time: 0.0010s</w:t>
      </w:r>
    </w:p>
    <w:p w14:paraId="726A9E34" w14:textId="77777777" w:rsidR="007D613F" w:rsidRDefault="007D613F" w:rsidP="007D613F">
      <w:r>
        <w:t>[ 4] Maximum contiguous subsequence sum (array size =      8000):   3971</w:t>
      </w:r>
    </w:p>
    <w:p w14:paraId="7F4425C6" w14:textId="77777777" w:rsidR="007D613F" w:rsidRDefault="007D613F" w:rsidP="007D613F">
      <w:r>
        <w:t>Elapsed Time: 0.0010s</w:t>
      </w:r>
    </w:p>
    <w:p w14:paraId="746A2AEA" w14:textId="77777777" w:rsidR="007D613F" w:rsidRDefault="007D613F" w:rsidP="007D613F">
      <w:r>
        <w:t>------------------------------------------------------------------------</w:t>
      </w:r>
    </w:p>
    <w:p w14:paraId="27FD5B4E" w14:textId="77777777" w:rsidR="007D613F" w:rsidRDefault="007D613F" w:rsidP="007D613F">
      <w:r>
        <w:t>Preparation Time: 0.0013s</w:t>
      </w:r>
    </w:p>
    <w:p w14:paraId="3DA48266" w14:textId="77777777" w:rsidR="007D613F" w:rsidRDefault="007D613F" w:rsidP="007D613F">
      <w:r>
        <w:t>[ 5] Maximum contiguous subsequence sum (array size =     16000):   4825</w:t>
      </w:r>
    </w:p>
    <w:p w14:paraId="6B2B4C55" w14:textId="77777777" w:rsidR="007D613F" w:rsidRDefault="007D613F" w:rsidP="007D613F">
      <w:r>
        <w:t>Elapsed Time: 0.0010s</w:t>
      </w:r>
    </w:p>
    <w:p w14:paraId="771C4B71" w14:textId="77777777" w:rsidR="007D613F" w:rsidRDefault="007D613F" w:rsidP="007D613F">
      <w:r>
        <w:t>------------------------------------------------------------------------</w:t>
      </w:r>
    </w:p>
    <w:p w14:paraId="138723EB" w14:textId="77777777" w:rsidR="007D613F" w:rsidRDefault="007D613F" w:rsidP="007D613F">
      <w:r>
        <w:t>Preparation Time: 0.0025s</w:t>
      </w:r>
    </w:p>
    <w:p w14:paraId="42799735" w14:textId="77777777" w:rsidR="007D613F" w:rsidRDefault="007D613F" w:rsidP="007D613F">
      <w:r>
        <w:t>[ 6] Maximum contiguous subsequence sum (array size =     32000):   6315</w:t>
      </w:r>
    </w:p>
    <w:p w14:paraId="4DAAA5DE" w14:textId="77777777" w:rsidR="007D613F" w:rsidRDefault="007D613F" w:rsidP="007D613F">
      <w:r>
        <w:t>Elapsed Time: 0.0010s</w:t>
      </w:r>
    </w:p>
    <w:p w14:paraId="26AA18C8" w14:textId="77777777" w:rsidR="007D613F" w:rsidRDefault="007D613F" w:rsidP="007D613F">
      <w:r>
        <w:t>------------------------------------------------------------------------</w:t>
      </w:r>
    </w:p>
    <w:p w14:paraId="6685700B" w14:textId="77777777" w:rsidR="007D613F" w:rsidRDefault="007D613F" w:rsidP="007D613F">
      <w:r>
        <w:t>Preparation Time: 0.0043s</w:t>
      </w:r>
    </w:p>
    <w:p w14:paraId="28284976" w14:textId="77777777" w:rsidR="007D613F" w:rsidRDefault="007D613F" w:rsidP="007D613F">
      <w:r>
        <w:t>[ 7] Maximum contiguous subsequence sum (array size =     64000):   6315</w:t>
      </w:r>
    </w:p>
    <w:p w14:paraId="2C970A30" w14:textId="77777777" w:rsidR="007D613F" w:rsidRDefault="007D613F" w:rsidP="007D613F">
      <w:r>
        <w:t>Elapsed Time: 0.0010s</w:t>
      </w:r>
    </w:p>
    <w:p w14:paraId="396E9081" w14:textId="77777777" w:rsidR="007D613F" w:rsidRDefault="007D613F" w:rsidP="007D613F">
      <w:r>
        <w:t>------------------------------------------------------------------------</w:t>
      </w:r>
    </w:p>
    <w:p w14:paraId="61AA8020" w14:textId="77777777" w:rsidR="007D613F" w:rsidRDefault="007D613F" w:rsidP="007D613F">
      <w:r>
        <w:t>Preparation Time: 0.0078s</w:t>
      </w:r>
    </w:p>
    <w:p w14:paraId="65022E9A" w14:textId="77777777" w:rsidR="007D613F" w:rsidRDefault="007D613F" w:rsidP="007D613F">
      <w:r>
        <w:lastRenderedPageBreak/>
        <w:t>[ 8] Maximum contiguous subsequence sum (array size =    128000):   7676</w:t>
      </w:r>
    </w:p>
    <w:p w14:paraId="1FC2C820" w14:textId="77777777" w:rsidR="007D613F" w:rsidRDefault="007D613F" w:rsidP="007D613F">
      <w:pPr>
        <w:pBdr>
          <w:bottom w:val="single" w:sz="6" w:space="1" w:color="auto"/>
        </w:pBdr>
      </w:pPr>
      <w:r>
        <w:t>Elapsed Time: 0.0010s</w:t>
      </w:r>
    </w:p>
    <w:p w14:paraId="0626637B" w14:textId="77777777" w:rsidR="000948A8" w:rsidRDefault="000948A8" w:rsidP="000948A8">
      <w:r>
        <w:t xml:space="preserve">int </w:t>
      </w:r>
      <w:proofErr w:type="spellStart"/>
      <w:r>
        <w:t>MaxSublistSum_</w:t>
      </w:r>
      <w:proofErr w:type="gramStart"/>
      <w:r>
        <w:t>Blue</w:t>
      </w:r>
      <w:proofErr w:type="spellEnd"/>
      <w:r>
        <w:t>(</w:t>
      </w:r>
      <w:proofErr w:type="gramEnd"/>
      <w:r>
        <w:t>int array[], int size) {</w:t>
      </w:r>
    </w:p>
    <w:p w14:paraId="09C30ED3" w14:textId="77777777" w:rsidR="000948A8" w:rsidRDefault="000948A8" w:rsidP="000948A8">
      <w:r>
        <w:tab/>
        <w:t xml:space="preserve">int </w:t>
      </w:r>
      <w:proofErr w:type="spellStart"/>
      <w:r>
        <w:t>currentMax</w:t>
      </w:r>
      <w:proofErr w:type="spellEnd"/>
      <w:r>
        <w:t xml:space="preserve"> = </w:t>
      </w:r>
      <w:proofErr w:type="gramStart"/>
      <w:r>
        <w:t>0;</w:t>
      </w:r>
      <w:proofErr w:type="gramEnd"/>
    </w:p>
    <w:p w14:paraId="1B1C5D6A" w14:textId="77777777" w:rsidR="000948A8" w:rsidRDefault="000948A8" w:rsidP="000948A8">
      <w:r>
        <w:tab/>
        <w:t xml:space="preserve">for (int </w:t>
      </w:r>
      <w:proofErr w:type="spellStart"/>
      <w:r>
        <w:t>i</w:t>
      </w:r>
      <w:proofErr w:type="spellEnd"/>
      <w:r>
        <w:t xml:space="preserve"> = 0; </w:t>
      </w:r>
      <w:proofErr w:type="spellStart"/>
      <w:r>
        <w:t>i</w:t>
      </w:r>
      <w:proofErr w:type="spellEnd"/>
      <w:r>
        <w:t xml:space="preserve"> &lt; size; </w:t>
      </w:r>
      <w:proofErr w:type="spellStart"/>
      <w:r>
        <w:t>i</w:t>
      </w:r>
      <w:proofErr w:type="spellEnd"/>
      <w:r>
        <w:t>++) {</w:t>
      </w:r>
    </w:p>
    <w:p w14:paraId="2A387E28" w14:textId="77777777" w:rsidR="000948A8" w:rsidRDefault="000948A8" w:rsidP="000948A8">
      <w:r>
        <w:tab/>
      </w:r>
      <w:r>
        <w:tab/>
        <w:t xml:space="preserve">int </w:t>
      </w:r>
      <w:proofErr w:type="spellStart"/>
      <w:r>
        <w:t>curSum</w:t>
      </w:r>
      <w:proofErr w:type="spellEnd"/>
      <w:r>
        <w:t xml:space="preserve"> = </w:t>
      </w:r>
      <w:proofErr w:type="gramStart"/>
      <w:r>
        <w:t>0;</w:t>
      </w:r>
      <w:proofErr w:type="gramEnd"/>
    </w:p>
    <w:p w14:paraId="544C856B" w14:textId="77777777" w:rsidR="000948A8" w:rsidRDefault="000948A8" w:rsidP="000948A8">
      <w:r>
        <w:tab/>
      </w:r>
      <w:r>
        <w:tab/>
        <w:t xml:space="preserve">for (int j = 0; j &lt; size - </w:t>
      </w:r>
      <w:proofErr w:type="spellStart"/>
      <w:r>
        <w:t>i</w:t>
      </w:r>
      <w:proofErr w:type="spellEnd"/>
      <w:r>
        <w:t xml:space="preserve">; </w:t>
      </w:r>
      <w:proofErr w:type="spellStart"/>
      <w:r>
        <w:t>j++</w:t>
      </w:r>
      <w:proofErr w:type="spellEnd"/>
      <w:r>
        <w:t>) {</w:t>
      </w:r>
    </w:p>
    <w:p w14:paraId="16A73F40" w14:textId="77777777" w:rsidR="000948A8" w:rsidRDefault="000948A8" w:rsidP="000948A8">
      <w:r>
        <w:tab/>
      </w:r>
      <w:r>
        <w:tab/>
      </w:r>
      <w:r>
        <w:tab/>
      </w:r>
      <w:proofErr w:type="spellStart"/>
      <w:r>
        <w:t>curSum</w:t>
      </w:r>
      <w:proofErr w:type="spellEnd"/>
      <w:r>
        <w:t xml:space="preserve"> += array[</w:t>
      </w:r>
      <w:proofErr w:type="spellStart"/>
      <w:r>
        <w:t>i+j</w:t>
      </w:r>
      <w:proofErr w:type="spellEnd"/>
      <w:proofErr w:type="gramStart"/>
      <w:r>
        <w:t>];</w:t>
      </w:r>
      <w:proofErr w:type="gramEnd"/>
    </w:p>
    <w:p w14:paraId="29324AE0" w14:textId="77777777" w:rsidR="000948A8" w:rsidRDefault="000948A8" w:rsidP="000948A8">
      <w:r>
        <w:tab/>
      </w:r>
      <w:r>
        <w:tab/>
      </w:r>
      <w:r>
        <w:tab/>
        <w:t>if (</w:t>
      </w:r>
      <w:proofErr w:type="spellStart"/>
      <w:r>
        <w:t>curSum</w:t>
      </w:r>
      <w:proofErr w:type="spellEnd"/>
      <w:r>
        <w:t xml:space="preserve"> &gt; </w:t>
      </w:r>
      <w:proofErr w:type="spellStart"/>
      <w:r>
        <w:t>currentMax</w:t>
      </w:r>
      <w:proofErr w:type="spellEnd"/>
      <w:r>
        <w:t>) {</w:t>
      </w:r>
    </w:p>
    <w:p w14:paraId="096F37F0" w14:textId="77777777" w:rsidR="000948A8" w:rsidRDefault="000948A8" w:rsidP="000948A8">
      <w:r>
        <w:tab/>
      </w:r>
      <w:r>
        <w:tab/>
      </w:r>
      <w:r>
        <w:tab/>
      </w:r>
      <w:r>
        <w:tab/>
      </w:r>
      <w:proofErr w:type="spellStart"/>
      <w:r>
        <w:t>currentMax</w:t>
      </w:r>
      <w:proofErr w:type="spellEnd"/>
      <w:r>
        <w:t xml:space="preserve"> = </w:t>
      </w:r>
      <w:proofErr w:type="spellStart"/>
      <w:proofErr w:type="gramStart"/>
      <w:r>
        <w:t>curSum</w:t>
      </w:r>
      <w:proofErr w:type="spellEnd"/>
      <w:r>
        <w:t>;</w:t>
      </w:r>
      <w:proofErr w:type="gramEnd"/>
    </w:p>
    <w:p w14:paraId="0AC1AD62" w14:textId="77777777" w:rsidR="000948A8" w:rsidRDefault="000948A8" w:rsidP="000948A8">
      <w:r>
        <w:tab/>
      </w:r>
      <w:r>
        <w:tab/>
      </w:r>
      <w:r>
        <w:tab/>
        <w:t>}</w:t>
      </w:r>
    </w:p>
    <w:p w14:paraId="43254F1C" w14:textId="77777777" w:rsidR="000948A8" w:rsidRDefault="000948A8" w:rsidP="000948A8">
      <w:r>
        <w:tab/>
      </w:r>
      <w:r>
        <w:tab/>
        <w:t>}</w:t>
      </w:r>
    </w:p>
    <w:p w14:paraId="0958BC18" w14:textId="77777777" w:rsidR="000948A8" w:rsidRDefault="000948A8" w:rsidP="000948A8">
      <w:r>
        <w:tab/>
        <w:t>}</w:t>
      </w:r>
    </w:p>
    <w:p w14:paraId="2C348CCF" w14:textId="77777777" w:rsidR="000948A8" w:rsidRDefault="000948A8" w:rsidP="000948A8"/>
    <w:p w14:paraId="770A9B7E" w14:textId="77777777" w:rsidR="000948A8" w:rsidRDefault="000948A8" w:rsidP="000948A8">
      <w:r>
        <w:tab/>
        <w:t xml:space="preserve">return </w:t>
      </w:r>
      <w:proofErr w:type="spellStart"/>
      <w:proofErr w:type="gramStart"/>
      <w:r>
        <w:t>currentMax</w:t>
      </w:r>
      <w:proofErr w:type="spellEnd"/>
      <w:r>
        <w:t>;</w:t>
      </w:r>
      <w:proofErr w:type="gramEnd"/>
    </w:p>
    <w:p w14:paraId="2F2E68DE" w14:textId="6CFC16C0" w:rsidR="007D613F" w:rsidRDefault="000948A8" w:rsidP="000948A8">
      <w:r>
        <w:t>}</w:t>
      </w:r>
    </w:p>
    <w:p w14:paraId="4043AD60" w14:textId="77777777" w:rsidR="000948A8" w:rsidRPr="009B343E" w:rsidRDefault="000948A8" w:rsidP="000948A8"/>
    <w:sectPr w:rsidR="000948A8" w:rsidRPr="009B343E">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CD554" w14:textId="77777777" w:rsidR="00E97E26" w:rsidRDefault="00E97E26" w:rsidP="00257CB0">
      <w:pPr>
        <w:spacing w:after="0" w:line="240" w:lineRule="auto"/>
      </w:pPr>
      <w:r>
        <w:separator/>
      </w:r>
    </w:p>
  </w:endnote>
  <w:endnote w:type="continuationSeparator" w:id="0">
    <w:p w14:paraId="7A0A0463" w14:textId="77777777" w:rsidR="00E97E26" w:rsidRDefault="00E97E26" w:rsidP="00257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DEGD F+ Arial MT">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8DBA2" w14:textId="291F8781" w:rsidR="00257CB0" w:rsidRPr="00362159" w:rsidRDefault="00A70093">
    <w:pPr>
      <w:pStyle w:val="Footer"/>
      <w:rPr>
        <w:color w:val="1F4E79" w:themeColor="accent1" w:themeShade="80"/>
      </w:rPr>
    </w:pPr>
    <w:r>
      <w:rPr>
        <w:noProof/>
        <w:sz w:val="18"/>
        <w:lang w:eastAsia="en-US"/>
      </w:rPr>
      <mc:AlternateContent>
        <mc:Choice Requires="wps">
          <w:drawing>
            <wp:anchor distT="0" distB="0" distL="114300" distR="114300" simplePos="0" relativeHeight="251660288" behindDoc="0" locked="0" layoutInCell="1" allowOverlap="1" wp14:anchorId="380C3D80" wp14:editId="48A02414">
              <wp:simplePos x="0" y="0"/>
              <wp:positionH relativeFrom="column">
                <wp:posOffset>19049</wp:posOffset>
              </wp:positionH>
              <wp:positionV relativeFrom="paragraph">
                <wp:posOffset>-60325</wp:posOffset>
              </wp:positionV>
              <wp:extent cx="5915025" cy="0"/>
              <wp:effectExtent l="0" t="0" r="28575" b="19050"/>
              <wp:wrapNone/>
              <wp:docPr id="2" name="Straight Connector 2"/>
              <wp:cNvGraphicFramePr/>
              <a:graphic xmlns:a="http://schemas.openxmlformats.org/drawingml/2006/main">
                <a:graphicData uri="http://schemas.microsoft.com/office/word/2010/wordprocessingShape">
                  <wps:wsp>
                    <wps:cNvCnPr/>
                    <wps:spPr>
                      <a:xfrm>
                        <a:off x="0" y="0"/>
                        <a:ext cx="59150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B97605E"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5pt,-4.75pt" to="467.2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" strokecolor="#5b9bd5 [3204]" strokeweight=".5pt">
              <v:stroke joinstyle="miter"/>
            </v:line>
          </w:pict>
        </mc:Fallback>
      </mc:AlternateContent>
    </w:r>
    <w:r w:rsidR="00257CB0">
      <w:rPr>
        <w:rStyle w:val="PageNumber"/>
        <w:snapToGrid w:val="0"/>
        <w:sz w:val="18"/>
      </w:rPr>
      <w:tab/>
    </w:r>
    <w:r w:rsidR="00257CB0">
      <w:rPr>
        <w:rStyle w:val="PageNumber"/>
        <w:snapToGrid w:val="0"/>
        <w:sz w:val="18"/>
      </w:rPr>
      <w:tab/>
    </w:r>
    <w:r w:rsidR="00257CB0" w:rsidRPr="00362159">
      <w:rPr>
        <w:rStyle w:val="PageNumber"/>
        <w:snapToGrid w:val="0"/>
        <w:color w:val="1F4E79" w:themeColor="accent1" w:themeShade="80"/>
        <w:sz w:val="18"/>
      </w:rPr>
      <w:t xml:space="preserve">Page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PAGE </w:instrText>
    </w:r>
    <w:r w:rsidR="00257CB0" w:rsidRPr="00362159">
      <w:rPr>
        <w:rStyle w:val="PageNumber"/>
        <w:color w:val="1F4E79" w:themeColor="accent1" w:themeShade="80"/>
        <w:sz w:val="18"/>
      </w:rPr>
      <w:fldChar w:fldCharType="separate"/>
    </w:r>
    <w:r w:rsidR="00FB3032">
      <w:rPr>
        <w:rStyle w:val="PageNumber"/>
        <w:noProof/>
        <w:color w:val="1F4E79" w:themeColor="accent1" w:themeShade="80"/>
        <w:sz w:val="18"/>
      </w:rPr>
      <w:t>3</w:t>
    </w:r>
    <w:r w:rsidR="00257CB0" w:rsidRPr="00362159">
      <w:rPr>
        <w:rStyle w:val="PageNumber"/>
        <w:color w:val="1F4E79" w:themeColor="accent1" w:themeShade="80"/>
        <w:sz w:val="18"/>
      </w:rPr>
      <w:fldChar w:fldCharType="end"/>
    </w:r>
    <w:r w:rsidR="00257CB0" w:rsidRPr="00362159">
      <w:rPr>
        <w:rStyle w:val="PageNumber"/>
        <w:color w:val="1F4E79" w:themeColor="accent1" w:themeShade="80"/>
        <w:sz w:val="18"/>
      </w:rPr>
      <w:t xml:space="preserve"> of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NUMPAGES </w:instrText>
    </w:r>
    <w:r w:rsidR="00257CB0" w:rsidRPr="00362159">
      <w:rPr>
        <w:rStyle w:val="PageNumber"/>
        <w:color w:val="1F4E79" w:themeColor="accent1" w:themeShade="80"/>
        <w:sz w:val="18"/>
      </w:rPr>
      <w:fldChar w:fldCharType="separate"/>
    </w:r>
    <w:r w:rsidR="00FB3032">
      <w:rPr>
        <w:rStyle w:val="PageNumber"/>
        <w:noProof/>
        <w:color w:val="1F4E79" w:themeColor="accent1" w:themeShade="80"/>
        <w:sz w:val="18"/>
      </w:rPr>
      <w:t>3</w:t>
    </w:r>
    <w:r w:rsidR="00257CB0" w:rsidRPr="00362159">
      <w:rPr>
        <w:rStyle w:val="PageNumber"/>
        <w:color w:val="1F4E79" w:themeColor="accent1" w:themeShade="80"/>
        <w:sz w:val="18"/>
      </w:rPr>
      <w:fldChar w:fldCharType="end"/>
    </w:r>
    <w:r w:rsidR="00257CB0" w:rsidRPr="00362159">
      <w:rPr>
        <w:rStyle w:val="PageNumber"/>
        <w:color w:val="1F4E79" w:themeColor="accent1" w:themeShade="80"/>
        <w:sz w:val="18"/>
      </w:rPr>
      <w:t xml:space="preserve">                                       </w:t>
    </w:r>
    <w:r w:rsidR="00257CB0" w:rsidRPr="00362159">
      <w:rPr>
        <w:rStyle w:val="PageNumber"/>
        <w:color w:val="1F4E79" w:themeColor="accent1" w:themeShade="80"/>
        <w:sz w:val="18"/>
      </w:rPr>
      <w:fldChar w:fldCharType="begin"/>
    </w:r>
    <w:r w:rsidR="00257CB0" w:rsidRPr="00362159">
      <w:rPr>
        <w:rStyle w:val="PageNumber"/>
        <w:color w:val="1F4E79" w:themeColor="accent1" w:themeShade="80"/>
        <w:sz w:val="18"/>
      </w:rPr>
      <w:instrText xml:space="preserve"> DATE \@ "MM/dd/yy" </w:instrText>
    </w:r>
    <w:r w:rsidR="00257CB0" w:rsidRPr="00362159">
      <w:rPr>
        <w:rStyle w:val="PageNumber"/>
        <w:color w:val="1F4E79" w:themeColor="accent1" w:themeShade="80"/>
        <w:sz w:val="18"/>
      </w:rPr>
      <w:fldChar w:fldCharType="separate"/>
    </w:r>
    <w:r w:rsidR="00313E7F">
      <w:rPr>
        <w:rStyle w:val="PageNumber"/>
        <w:noProof/>
        <w:color w:val="1F4E79" w:themeColor="accent1" w:themeShade="80"/>
        <w:sz w:val="18"/>
      </w:rPr>
      <w:t>04/25/24</w:t>
    </w:r>
    <w:r w:rsidR="00257CB0" w:rsidRPr="00362159">
      <w:rPr>
        <w:rStyle w:val="PageNumber"/>
        <w:color w:val="1F4E79" w:themeColor="accent1" w:themeShade="8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E3AC27" w14:textId="77777777" w:rsidR="00E97E26" w:rsidRDefault="00E97E26" w:rsidP="00257CB0">
      <w:pPr>
        <w:spacing w:after="0" w:line="240" w:lineRule="auto"/>
      </w:pPr>
      <w:r>
        <w:separator/>
      </w:r>
    </w:p>
  </w:footnote>
  <w:footnote w:type="continuationSeparator" w:id="0">
    <w:p w14:paraId="13FBBDA4" w14:textId="77777777" w:rsidR="00E97E26" w:rsidRDefault="00E97E26" w:rsidP="00257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F5C86" w14:textId="77777777" w:rsidR="00257CB0" w:rsidRDefault="006C37EF" w:rsidP="00257CB0">
    <w:pPr>
      <w:pStyle w:val="Header"/>
      <w:jc w:val="right"/>
    </w:pPr>
    <w:r w:rsidRPr="00A70093">
      <w:rPr>
        <w:noProof/>
        <w:color w:val="1F4E79" w:themeColor="accent1" w:themeShade="80"/>
        <w:lang w:eastAsia="en-US"/>
      </w:rPr>
      <mc:AlternateContent>
        <mc:Choice Requires="wps">
          <w:drawing>
            <wp:anchor distT="0" distB="0" distL="114300" distR="114300" simplePos="0" relativeHeight="251659264" behindDoc="0" locked="0" layoutInCell="1" allowOverlap="1" wp14:anchorId="7AD7D376" wp14:editId="44D84642">
              <wp:simplePos x="0" y="0"/>
              <wp:positionH relativeFrom="column">
                <wp:posOffset>19050</wp:posOffset>
              </wp:positionH>
              <wp:positionV relativeFrom="paragraph">
                <wp:posOffset>247650</wp:posOffset>
              </wp:positionV>
              <wp:extent cx="59626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6265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2CAEBAD"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19.5pt" to="471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" strokecolor="#5b9bd5 [3204]" strokeweight="1.5pt">
              <v:stroke joinstyle="miter"/>
            </v:line>
          </w:pict>
        </mc:Fallback>
      </mc:AlternateContent>
    </w:r>
    <w:r w:rsidR="00CD3903">
      <w:rPr>
        <w:color w:val="1F4E79" w:themeColor="accent1" w:themeShade="80"/>
      </w:rPr>
      <w:t xml:space="preserve">Penn State Behrend </w:t>
    </w:r>
    <w:r w:rsidR="00CD3903" w:rsidRPr="00CD3903">
      <w:rPr>
        <w:color w:val="1F4E79" w:themeColor="accent1" w:themeShade="80"/>
      </w:rPr>
      <w:t>Computer Science and Software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C94"/>
    <w:multiLevelType w:val="hybridMultilevel"/>
    <w:tmpl w:val="52422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22088"/>
    <w:multiLevelType w:val="multilevel"/>
    <w:tmpl w:val="6D42D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91FD5"/>
    <w:multiLevelType w:val="multilevel"/>
    <w:tmpl w:val="E84A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89716C"/>
    <w:multiLevelType w:val="multilevel"/>
    <w:tmpl w:val="0A48C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45602A"/>
    <w:multiLevelType w:val="hybridMultilevel"/>
    <w:tmpl w:val="CF8A663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CC701B"/>
    <w:multiLevelType w:val="multilevel"/>
    <w:tmpl w:val="3BEAF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A31733"/>
    <w:multiLevelType w:val="hybridMultilevel"/>
    <w:tmpl w:val="67605C72"/>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2640562"/>
    <w:multiLevelType w:val="multilevel"/>
    <w:tmpl w:val="64B04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5209F5"/>
    <w:multiLevelType w:val="hybridMultilevel"/>
    <w:tmpl w:val="7BA4E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323EB"/>
    <w:multiLevelType w:val="multilevel"/>
    <w:tmpl w:val="5FA6F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FC1759"/>
    <w:multiLevelType w:val="hybridMultilevel"/>
    <w:tmpl w:val="BA002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2F0ECC"/>
    <w:multiLevelType w:val="multilevel"/>
    <w:tmpl w:val="A672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54058F"/>
    <w:multiLevelType w:val="multilevel"/>
    <w:tmpl w:val="FF1A3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7B5DDD"/>
    <w:multiLevelType w:val="multilevel"/>
    <w:tmpl w:val="449ED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1954A4"/>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402C06C5"/>
    <w:multiLevelType w:val="hybridMultilevel"/>
    <w:tmpl w:val="AEBCF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5809F4"/>
    <w:multiLevelType w:val="hybridMultilevel"/>
    <w:tmpl w:val="11FAE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737C6C"/>
    <w:multiLevelType w:val="hybridMultilevel"/>
    <w:tmpl w:val="3A2AC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A972A9"/>
    <w:multiLevelType w:val="multilevel"/>
    <w:tmpl w:val="FE629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3606A3"/>
    <w:multiLevelType w:val="hybridMultilevel"/>
    <w:tmpl w:val="9FA86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62030F"/>
    <w:multiLevelType w:val="hybridMultilevel"/>
    <w:tmpl w:val="26283500"/>
    <w:lvl w:ilvl="0" w:tplc="FFFFFFFF">
      <w:start w:val="1"/>
      <w:numFmt w:val="decimal"/>
      <w:lvlText w:val="%1."/>
      <w:lvlJc w:val="left"/>
      <w:pPr>
        <w:ind w:left="360" w:hanging="360"/>
      </w:pPr>
      <w:rPr>
        <w:rFonts w:cs="Times New Roman"/>
      </w:rPr>
    </w:lvl>
    <w:lvl w:ilvl="1" w:tplc="FFFFFFFF">
      <w:start w:val="1"/>
      <w:numFmt w:val="bullet"/>
      <w:lvlText w:val=""/>
      <w:lvlJc w:val="left"/>
      <w:pPr>
        <w:ind w:left="1080" w:hanging="360"/>
      </w:pPr>
      <w:rPr>
        <w:rFonts w:ascii="Wingdings" w:hAnsi="Wingdings" w:hint="default"/>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1" w15:restartNumberingAfterBreak="0">
    <w:nsid w:val="57C8620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5F9F31EA"/>
    <w:multiLevelType w:val="hybridMultilevel"/>
    <w:tmpl w:val="52F8464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C06A17"/>
    <w:multiLevelType w:val="hybridMultilevel"/>
    <w:tmpl w:val="7D5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D03CC0"/>
    <w:multiLevelType w:val="hybridMultilevel"/>
    <w:tmpl w:val="907449EA"/>
    <w:lvl w:ilvl="0" w:tplc="152E04BE">
      <w:start w:val="1"/>
      <w:numFmt w:val="decimal"/>
      <w:lvlText w:val="%1)"/>
      <w:lvlJc w:val="left"/>
      <w:pPr>
        <w:tabs>
          <w:tab w:val="num" w:pos="720"/>
        </w:tabs>
        <w:ind w:left="720" w:hanging="360"/>
      </w:pPr>
    </w:lvl>
    <w:lvl w:ilvl="1" w:tplc="35627FC0" w:tentative="1">
      <w:start w:val="1"/>
      <w:numFmt w:val="decimal"/>
      <w:lvlText w:val="%2)"/>
      <w:lvlJc w:val="left"/>
      <w:pPr>
        <w:tabs>
          <w:tab w:val="num" w:pos="1440"/>
        </w:tabs>
        <w:ind w:left="1440" w:hanging="360"/>
      </w:pPr>
    </w:lvl>
    <w:lvl w:ilvl="2" w:tplc="7B92F3F6" w:tentative="1">
      <w:start w:val="1"/>
      <w:numFmt w:val="decimal"/>
      <w:lvlText w:val="%3)"/>
      <w:lvlJc w:val="left"/>
      <w:pPr>
        <w:tabs>
          <w:tab w:val="num" w:pos="2160"/>
        </w:tabs>
        <w:ind w:left="2160" w:hanging="360"/>
      </w:pPr>
    </w:lvl>
    <w:lvl w:ilvl="3" w:tplc="AE70A8BA" w:tentative="1">
      <w:start w:val="1"/>
      <w:numFmt w:val="decimal"/>
      <w:lvlText w:val="%4)"/>
      <w:lvlJc w:val="left"/>
      <w:pPr>
        <w:tabs>
          <w:tab w:val="num" w:pos="2880"/>
        </w:tabs>
        <w:ind w:left="2880" w:hanging="360"/>
      </w:pPr>
    </w:lvl>
    <w:lvl w:ilvl="4" w:tplc="87B23734" w:tentative="1">
      <w:start w:val="1"/>
      <w:numFmt w:val="decimal"/>
      <w:lvlText w:val="%5)"/>
      <w:lvlJc w:val="left"/>
      <w:pPr>
        <w:tabs>
          <w:tab w:val="num" w:pos="3600"/>
        </w:tabs>
        <w:ind w:left="3600" w:hanging="360"/>
      </w:pPr>
    </w:lvl>
    <w:lvl w:ilvl="5" w:tplc="2A4865F8" w:tentative="1">
      <w:start w:val="1"/>
      <w:numFmt w:val="decimal"/>
      <w:lvlText w:val="%6)"/>
      <w:lvlJc w:val="left"/>
      <w:pPr>
        <w:tabs>
          <w:tab w:val="num" w:pos="4320"/>
        </w:tabs>
        <w:ind w:left="4320" w:hanging="360"/>
      </w:pPr>
    </w:lvl>
    <w:lvl w:ilvl="6" w:tplc="6A5A87D8" w:tentative="1">
      <w:start w:val="1"/>
      <w:numFmt w:val="decimal"/>
      <w:lvlText w:val="%7)"/>
      <w:lvlJc w:val="left"/>
      <w:pPr>
        <w:tabs>
          <w:tab w:val="num" w:pos="5040"/>
        </w:tabs>
        <w:ind w:left="5040" w:hanging="360"/>
      </w:pPr>
    </w:lvl>
    <w:lvl w:ilvl="7" w:tplc="042696FA" w:tentative="1">
      <w:start w:val="1"/>
      <w:numFmt w:val="decimal"/>
      <w:lvlText w:val="%8)"/>
      <w:lvlJc w:val="left"/>
      <w:pPr>
        <w:tabs>
          <w:tab w:val="num" w:pos="5760"/>
        </w:tabs>
        <w:ind w:left="5760" w:hanging="360"/>
      </w:pPr>
    </w:lvl>
    <w:lvl w:ilvl="8" w:tplc="869ECED4" w:tentative="1">
      <w:start w:val="1"/>
      <w:numFmt w:val="decimal"/>
      <w:lvlText w:val="%9)"/>
      <w:lvlJc w:val="left"/>
      <w:pPr>
        <w:tabs>
          <w:tab w:val="num" w:pos="6480"/>
        </w:tabs>
        <w:ind w:left="6480" w:hanging="360"/>
      </w:pPr>
    </w:lvl>
  </w:abstractNum>
  <w:abstractNum w:abstractNumId="25" w15:restartNumberingAfterBreak="0">
    <w:nsid w:val="6AC31BD9"/>
    <w:multiLevelType w:val="hybridMultilevel"/>
    <w:tmpl w:val="08026FA4"/>
    <w:lvl w:ilvl="0" w:tplc="54F48B5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F625C14"/>
    <w:multiLevelType w:val="multilevel"/>
    <w:tmpl w:val="6A7C9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CB0955"/>
    <w:multiLevelType w:val="hybridMultilevel"/>
    <w:tmpl w:val="659A2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114AF7"/>
    <w:multiLevelType w:val="multilevel"/>
    <w:tmpl w:val="721C0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503A53"/>
    <w:multiLevelType w:val="hybridMultilevel"/>
    <w:tmpl w:val="A194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81377B"/>
    <w:multiLevelType w:val="multilevel"/>
    <w:tmpl w:val="3594EC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81620D"/>
    <w:multiLevelType w:val="hybridMultilevel"/>
    <w:tmpl w:val="BF64EF6E"/>
    <w:lvl w:ilvl="0" w:tplc="54F48B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340FFA"/>
    <w:multiLevelType w:val="multilevel"/>
    <w:tmpl w:val="2794B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7972626">
    <w:abstractNumId w:val="25"/>
  </w:num>
  <w:num w:numId="2" w16cid:durableId="918056865">
    <w:abstractNumId w:val="6"/>
  </w:num>
  <w:num w:numId="3" w16cid:durableId="1282541773">
    <w:abstractNumId w:val="4"/>
  </w:num>
  <w:num w:numId="4" w16cid:durableId="283460923">
    <w:abstractNumId w:val="22"/>
  </w:num>
  <w:num w:numId="5" w16cid:durableId="710036150">
    <w:abstractNumId w:val="31"/>
  </w:num>
  <w:num w:numId="6" w16cid:durableId="1745908309">
    <w:abstractNumId w:val="27"/>
  </w:num>
  <w:num w:numId="7" w16cid:durableId="723141137">
    <w:abstractNumId w:val="23"/>
  </w:num>
  <w:num w:numId="8" w16cid:durableId="172569022">
    <w:abstractNumId w:val="0"/>
  </w:num>
  <w:num w:numId="9" w16cid:durableId="1298991553">
    <w:abstractNumId w:val="19"/>
  </w:num>
  <w:num w:numId="10" w16cid:durableId="586302869">
    <w:abstractNumId w:val="10"/>
  </w:num>
  <w:num w:numId="11" w16cid:durableId="1408725485">
    <w:abstractNumId w:val="7"/>
  </w:num>
  <w:num w:numId="12" w16cid:durableId="560284901">
    <w:abstractNumId w:val="16"/>
  </w:num>
  <w:num w:numId="13" w16cid:durableId="1439987611">
    <w:abstractNumId w:val="3"/>
  </w:num>
  <w:num w:numId="14" w16cid:durableId="1543127019">
    <w:abstractNumId w:val="14"/>
  </w:num>
  <w:num w:numId="15" w16cid:durableId="1976256638">
    <w:abstractNumId w:val="21"/>
  </w:num>
  <w:num w:numId="16" w16cid:durableId="876968227">
    <w:abstractNumId w:val="24"/>
  </w:num>
  <w:num w:numId="17" w16cid:durableId="1345589536">
    <w:abstractNumId w:val="29"/>
  </w:num>
  <w:num w:numId="18" w16cid:durableId="1569925264">
    <w:abstractNumId w:val="15"/>
  </w:num>
  <w:num w:numId="19" w16cid:durableId="1105152947">
    <w:abstractNumId w:val="17"/>
  </w:num>
  <w:num w:numId="20" w16cid:durableId="1526018652">
    <w:abstractNumId w:val="8"/>
  </w:num>
  <w:num w:numId="21" w16cid:durableId="645355585">
    <w:abstractNumId w:val="20"/>
  </w:num>
  <w:num w:numId="22" w16cid:durableId="2101363986">
    <w:abstractNumId w:val="11"/>
  </w:num>
  <w:num w:numId="23" w16cid:durableId="1570845685">
    <w:abstractNumId w:val="32"/>
  </w:num>
  <w:num w:numId="24" w16cid:durableId="273363140">
    <w:abstractNumId w:val="28"/>
  </w:num>
  <w:num w:numId="25" w16cid:durableId="768966364">
    <w:abstractNumId w:val="2"/>
  </w:num>
  <w:num w:numId="26" w16cid:durableId="37169697">
    <w:abstractNumId w:val="1"/>
  </w:num>
  <w:num w:numId="27" w16cid:durableId="1245842099">
    <w:abstractNumId w:val="9"/>
  </w:num>
  <w:num w:numId="28" w16cid:durableId="1750734145">
    <w:abstractNumId w:val="13"/>
  </w:num>
  <w:num w:numId="29" w16cid:durableId="394399155">
    <w:abstractNumId w:val="5"/>
  </w:num>
  <w:num w:numId="30" w16cid:durableId="1154447862">
    <w:abstractNumId w:val="30"/>
  </w:num>
  <w:num w:numId="31" w16cid:durableId="566575974">
    <w:abstractNumId w:val="18"/>
  </w:num>
  <w:num w:numId="32" w16cid:durableId="1756824143">
    <w:abstractNumId w:val="12"/>
  </w:num>
  <w:num w:numId="33" w16cid:durableId="140294386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MzewNDMztrAwMrVU0lEKTi0uzszPAykwrwUAsm2EKSwAAAA="/>
  </w:docVars>
  <w:rsids>
    <w:rsidRoot w:val="007B0173"/>
    <w:rsid w:val="000156C7"/>
    <w:rsid w:val="00016979"/>
    <w:rsid w:val="000262D0"/>
    <w:rsid w:val="00037B9C"/>
    <w:rsid w:val="00043BB7"/>
    <w:rsid w:val="0005374F"/>
    <w:rsid w:val="000602BF"/>
    <w:rsid w:val="00073CF6"/>
    <w:rsid w:val="000845D0"/>
    <w:rsid w:val="00090247"/>
    <w:rsid w:val="000948A8"/>
    <w:rsid w:val="000D5545"/>
    <w:rsid w:val="000D59CD"/>
    <w:rsid w:val="000F62FA"/>
    <w:rsid w:val="001002EF"/>
    <w:rsid w:val="00122E29"/>
    <w:rsid w:val="001266F5"/>
    <w:rsid w:val="001310F3"/>
    <w:rsid w:val="00137979"/>
    <w:rsid w:val="001539B1"/>
    <w:rsid w:val="001551C7"/>
    <w:rsid w:val="00185D6C"/>
    <w:rsid w:val="00206B09"/>
    <w:rsid w:val="00236541"/>
    <w:rsid w:val="00244404"/>
    <w:rsid w:val="002460BA"/>
    <w:rsid w:val="00257CB0"/>
    <w:rsid w:val="002738CD"/>
    <w:rsid w:val="0027737F"/>
    <w:rsid w:val="00281871"/>
    <w:rsid w:val="002863E5"/>
    <w:rsid w:val="002930F1"/>
    <w:rsid w:val="002B7B93"/>
    <w:rsid w:val="002C129D"/>
    <w:rsid w:val="002C7C2F"/>
    <w:rsid w:val="002D0AA3"/>
    <w:rsid w:val="002D0F13"/>
    <w:rsid w:val="002E34BF"/>
    <w:rsid w:val="002E6774"/>
    <w:rsid w:val="002F6DC1"/>
    <w:rsid w:val="00313E7F"/>
    <w:rsid w:val="00330AF5"/>
    <w:rsid w:val="003524A7"/>
    <w:rsid w:val="00362159"/>
    <w:rsid w:val="003F0D63"/>
    <w:rsid w:val="003F5CFF"/>
    <w:rsid w:val="0040723E"/>
    <w:rsid w:val="004134C1"/>
    <w:rsid w:val="004257C6"/>
    <w:rsid w:val="004541DA"/>
    <w:rsid w:val="00465896"/>
    <w:rsid w:val="004703FD"/>
    <w:rsid w:val="004921A5"/>
    <w:rsid w:val="004A64E5"/>
    <w:rsid w:val="004B00F3"/>
    <w:rsid w:val="004C61B8"/>
    <w:rsid w:val="004E1126"/>
    <w:rsid w:val="004E2A6B"/>
    <w:rsid w:val="004F51D1"/>
    <w:rsid w:val="00502ABB"/>
    <w:rsid w:val="00540A80"/>
    <w:rsid w:val="00555E22"/>
    <w:rsid w:val="0059176D"/>
    <w:rsid w:val="005C22A1"/>
    <w:rsid w:val="005D245E"/>
    <w:rsid w:val="005F341B"/>
    <w:rsid w:val="00606B1F"/>
    <w:rsid w:val="0062136A"/>
    <w:rsid w:val="006249A3"/>
    <w:rsid w:val="00646AB4"/>
    <w:rsid w:val="00660AB9"/>
    <w:rsid w:val="006671FE"/>
    <w:rsid w:val="00684D39"/>
    <w:rsid w:val="006A01BD"/>
    <w:rsid w:val="006C37EF"/>
    <w:rsid w:val="006E3500"/>
    <w:rsid w:val="006F1B53"/>
    <w:rsid w:val="007031B1"/>
    <w:rsid w:val="0071613D"/>
    <w:rsid w:val="00721D01"/>
    <w:rsid w:val="00727A3E"/>
    <w:rsid w:val="0074161C"/>
    <w:rsid w:val="0075363E"/>
    <w:rsid w:val="00764089"/>
    <w:rsid w:val="007A14A1"/>
    <w:rsid w:val="007A3B25"/>
    <w:rsid w:val="007A43B8"/>
    <w:rsid w:val="007B0173"/>
    <w:rsid w:val="007B3B56"/>
    <w:rsid w:val="007D4AAD"/>
    <w:rsid w:val="007D5107"/>
    <w:rsid w:val="007D613F"/>
    <w:rsid w:val="007F2C65"/>
    <w:rsid w:val="00821D2E"/>
    <w:rsid w:val="008573D4"/>
    <w:rsid w:val="0086119D"/>
    <w:rsid w:val="00892D46"/>
    <w:rsid w:val="00895145"/>
    <w:rsid w:val="008B6EC4"/>
    <w:rsid w:val="008C1DF8"/>
    <w:rsid w:val="008F12AF"/>
    <w:rsid w:val="009162BF"/>
    <w:rsid w:val="00941509"/>
    <w:rsid w:val="00975AB4"/>
    <w:rsid w:val="009824AD"/>
    <w:rsid w:val="00987404"/>
    <w:rsid w:val="00995A10"/>
    <w:rsid w:val="009B343E"/>
    <w:rsid w:val="009C5DBA"/>
    <w:rsid w:val="009D2CB9"/>
    <w:rsid w:val="009E543E"/>
    <w:rsid w:val="00A15E6F"/>
    <w:rsid w:val="00A362BB"/>
    <w:rsid w:val="00A65234"/>
    <w:rsid w:val="00A70093"/>
    <w:rsid w:val="00A714BF"/>
    <w:rsid w:val="00A80559"/>
    <w:rsid w:val="00A81CFD"/>
    <w:rsid w:val="00A81EFA"/>
    <w:rsid w:val="00A94AAD"/>
    <w:rsid w:val="00AA2195"/>
    <w:rsid w:val="00AB0F4F"/>
    <w:rsid w:val="00AB4B96"/>
    <w:rsid w:val="00AE438B"/>
    <w:rsid w:val="00B116F4"/>
    <w:rsid w:val="00B135AF"/>
    <w:rsid w:val="00B22311"/>
    <w:rsid w:val="00B315FC"/>
    <w:rsid w:val="00B36DD1"/>
    <w:rsid w:val="00B44D80"/>
    <w:rsid w:val="00B54D27"/>
    <w:rsid w:val="00B91EA2"/>
    <w:rsid w:val="00B961AF"/>
    <w:rsid w:val="00BB492B"/>
    <w:rsid w:val="00BC73FA"/>
    <w:rsid w:val="00BD301D"/>
    <w:rsid w:val="00BF23A6"/>
    <w:rsid w:val="00C14B2A"/>
    <w:rsid w:val="00C209AB"/>
    <w:rsid w:val="00C3208F"/>
    <w:rsid w:val="00C75694"/>
    <w:rsid w:val="00C77A8C"/>
    <w:rsid w:val="00C862B2"/>
    <w:rsid w:val="00CC0768"/>
    <w:rsid w:val="00CC7CCC"/>
    <w:rsid w:val="00CD3903"/>
    <w:rsid w:val="00CE20FA"/>
    <w:rsid w:val="00D0372D"/>
    <w:rsid w:val="00D24596"/>
    <w:rsid w:val="00D469A6"/>
    <w:rsid w:val="00D56A13"/>
    <w:rsid w:val="00D87B46"/>
    <w:rsid w:val="00D90F40"/>
    <w:rsid w:val="00D92E5C"/>
    <w:rsid w:val="00D94298"/>
    <w:rsid w:val="00DF7B1A"/>
    <w:rsid w:val="00E0715D"/>
    <w:rsid w:val="00E27654"/>
    <w:rsid w:val="00E32584"/>
    <w:rsid w:val="00E61907"/>
    <w:rsid w:val="00E73E9A"/>
    <w:rsid w:val="00E75B9E"/>
    <w:rsid w:val="00E97E26"/>
    <w:rsid w:val="00EB25D0"/>
    <w:rsid w:val="00ED2C7A"/>
    <w:rsid w:val="00ED2FC0"/>
    <w:rsid w:val="00ED4CB8"/>
    <w:rsid w:val="00EF55C2"/>
    <w:rsid w:val="00F34564"/>
    <w:rsid w:val="00F45061"/>
    <w:rsid w:val="00F661DC"/>
    <w:rsid w:val="00F919AC"/>
    <w:rsid w:val="00F93BEA"/>
    <w:rsid w:val="00FB3032"/>
    <w:rsid w:val="00FC7A38"/>
    <w:rsid w:val="00FE484C"/>
    <w:rsid w:val="00FF397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CBB668"/>
  <w15:chartTrackingRefBased/>
  <w15:docId w15:val="{6205621C-13DA-4746-AD5D-C428475B1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541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541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7A3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1D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541DA"/>
    <w:pPr>
      <w:outlineLvl w:val="9"/>
    </w:pPr>
    <w:rPr>
      <w:lang w:eastAsia="en-US"/>
    </w:rPr>
  </w:style>
  <w:style w:type="character" w:customStyle="1" w:styleId="Heading2Char">
    <w:name w:val="Heading 2 Char"/>
    <w:basedOn w:val="DefaultParagraphFont"/>
    <w:link w:val="Heading2"/>
    <w:uiPriority w:val="9"/>
    <w:rsid w:val="004541DA"/>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541DA"/>
    <w:pPr>
      <w:spacing w:after="100"/>
    </w:pPr>
  </w:style>
  <w:style w:type="paragraph" w:styleId="TOC2">
    <w:name w:val="toc 2"/>
    <w:basedOn w:val="Normal"/>
    <w:next w:val="Normal"/>
    <w:autoRedefine/>
    <w:uiPriority w:val="39"/>
    <w:unhideWhenUsed/>
    <w:rsid w:val="004541DA"/>
    <w:pPr>
      <w:spacing w:after="100"/>
      <w:ind w:left="220"/>
    </w:pPr>
  </w:style>
  <w:style w:type="character" w:styleId="Hyperlink">
    <w:name w:val="Hyperlink"/>
    <w:basedOn w:val="DefaultParagraphFont"/>
    <w:uiPriority w:val="99"/>
    <w:unhideWhenUsed/>
    <w:rsid w:val="004541DA"/>
    <w:rPr>
      <w:color w:val="0563C1" w:themeColor="hyperlink"/>
      <w:u w:val="single"/>
    </w:rPr>
  </w:style>
  <w:style w:type="paragraph" w:styleId="Header">
    <w:name w:val="header"/>
    <w:basedOn w:val="Normal"/>
    <w:link w:val="HeaderChar"/>
    <w:unhideWhenUsed/>
    <w:rsid w:val="00257C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CB0"/>
  </w:style>
  <w:style w:type="paragraph" w:styleId="Footer">
    <w:name w:val="footer"/>
    <w:basedOn w:val="Normal"/>
    <w:link w:val="FooterChar"/>
    <w:uiPriority w:val="99"/>
    <w:unhideWhenUsed/>
    <w:rsid w:val="00257C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CB0"/>
  </w:style>
  <w:style w:type="character" w:styleId="PageNumber">
    <w:name w:val="page number"/>
    <w:basedOn w:val="DefaultParagraphFont"/>
    <w:semiHidden/>
    <w:rsid w:val="00257CB0"/>
  </w:style>
  <w:style w:type="paragraph" w:customStyle="1" w:styleId="level2bullet">
    <w:name w:val="level 2 bullet"/>
    <w:basedOn w:val="Normal"/>
    <w:rsid w:val="0086119D"/>
    <w:pPr>
      <w:tabs>
        <w:tab w:val="left" w:pos="720"/>
        <w:tab w:val="left" w:pos="1260"/>
        <w:tab w:val="left" w:pos="5760"/>
        <w:tab w:val="left" w:pos="5940"/>
        <w:tab w:val="left" w:pos="6300"/>
      </w:tabs>
      <w:spacing w:after="0" w:line="240" w:lineRule="auto"/>
      <w:ind w:left="576" w:right="720" w:hanging="288"/>
    </w:pPr>
    <w:rPr>
      <w:rFonts w:ascii="Times New Roman" w:eastAsia="Times New Roman" w:hAnsi="Times New Roman" w:cs="Times New Roman"/>
      <w:color w:val="000000"/>
      <w:sz w:val="24"/>
      <w:szCs w:val="20"/>
      <w:lang w:eastAsia="en-US"/>
    </w:rPr>
  </w:style>
  <w:style w:type="paragraph" w:styleId="ListParagraph">
    <w:name w:val="List Paragraph"/>
    <w:basedOn w:val="Normal"/>
    <w:uiPriority w:val="34"/>
    <w:qFormat/>
    <w:rsid w:val="00FC7A38"/>
    <w:pPr>
      <w:ind w:left="720"/>
      <w:contextualSpacing/>
    </w:pPr>
  </w:style>
  <w:style w:type="character" w:customStyle="1" w:styleId="Heading3Char">
    <w:name w:val="Heading 3 Char"/>
    <w:basedOn w:val="DefaultParagraphFont"/>
    <w:link w:val="Heading3"/>
    <w:uiPriority w:val="9"/>
    <w:rsid w:val="00FC7A38"/>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60AB9"/>
    <w:pPr>
      <w:spacing w:after="100"/>
      <w:ind w:left="440"/>
    </w:pPr>
  </w:style>
  <w:style w:type="paragraph" w:customStyle="1" w:styleId="BulletList">
    <w:name w:val="BulletLi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paragraph" w:customStyle="1" w:styleId="BulletListFirst">
    <w:name w:val="BulletListFir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paragraph" w:customStyle="1" w:styleId="BulletListLast">
    <w:name w:val="BulletListLast"/>
    <w:basedOn w:val="Heading3"/>
    <w:rsid w:val="004E1126"/>
    <w:pPr>
      <w:keepNext w:val="0"/>
      <w:keepLines w:val="0"/>
      <w:spacing w:before="120" w:line="240" w:lineRule="auto"/>
      <w:ind w:left="720"/>
    </w:pPr>
    <w:rPr>
      <w:rFonts w:ascii="Times New Roman" w:eastAsia="Times New Roman" w:hAnsi="Times New Roman" w:cs="Times New Roman"/>
      <w:color w:val="000000"/>
      <w:sz w:val="28"/>
      <w:szCs w:val="28"/>
      <w:lang w:eastAsia="en-US"/>
    </w:rPr>
  </w:style>
  <w:style w:type="character" w:styleId="UnresolvedMention">
    <w:name w:val="Unresolved Mention"/>
    <w:basedOn w:val="DefaultParagraphFont"/>
    <w:uiPriority w:val="99"/>
    <w:semiHidden/>
    <w:unhideWhenUsed/>
    <w:rsid w:val="00122E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6954">
      <w:bodyDiv w:val="1"/>
      <w:marLeft w:val="0"/>
      <w:marRight w:val="0"/>
      <w:marTop w:val="0"/>
      <w:marBottom w:val="0"/>
      <w:divBdr>
        <w:top w:val="none" w:sz="0" w:space="0" w:color="auto"/>
        <w:left w:val="none" w:sz="0" w:space="0" w:color="auto"/>
        <w:bottom w:val="none" w:sz="0" w:space="0" w:color="auto"/>
        <w:right w:val="none" w:sz="0" w:space="0" w:color="auto"/>
      </w:divBdr>
    </w:div>
    <w:div w:id="411512138">
      <w:bodyDiv w:val="1"/>
      <w:marLeft w:val="0"/>
      <w:marRight w:val="0"/>
      <w:marTop w:val="0"/>
      <w:marBottom w:val="0"/>
      <w:divBdr>
        <w:top w:val="none" w:sz="0" w:space="0" w:color="auto"/>
        <w:left w:val="none" w:sz="0" w:space="0" w:color="auto"/>
        <w:bottom w:val="none" w:sz="0" w:space="0" w:color="auto"/>
        <w:right w:val="none" w:sz="0" w:space="0" w:color="auto"/>
      </w:divBdr>
    </w:div>
    <w:div w:id="493883632">
      <w:bodyDiv w:val="1"/>
      <w:marLeft w:val="0"/>
      <w:marRight w:val="0"/>
      <w:marTop w:val="0"/>
      <w:marBottom w:val="0"/>
      <w:divBdr>
        <w:top w:val="none" w:sz="0" w:space="0" w:color="auto"/>
        <w:left w:val="none" w:sz="0" w:space="0" w:color="auto"/>
        <w:bottom w:val="none" w:sz="0" w:space="0" w:color="auto"/>
        <w:right w:val="none" w:sz="0" w:space="0" w:color="auto"/>
      </w:divBdr>
    </w:div>
    <w:div w:id="719132980">
      <w:bodyDiv w:val="1"/>
      <w:marLeft w:val="0"/>
      <w:marRight w:val="0"/>
      <w:marTop w:val="0"/>
      <w:marBottom w:val="0"/>
      <w:divBdr>
        <w:top w:val="none" w:sz="0" w:space="0" w:color="auto"/>
        <w:left w:val="none" w:sz="0" w:space="0" w:color="auto"/>
        <w:bottom w:val="none" w:sz="0" w:space="0" w:color="auto"/>
        <w:right w:val="none" w:sz="0" w:space="0" w:color="auto"/>
      </w:divBdr>
    </w:div>
    <w:div w:id="733547723">
      <w:bodyDiv w:val="1"/>
      <w:marLeft w:val="0"/>
      <w:marRight w:val="0"/>
      <w:marTop w:val="0"/>
      <w:marBottom w:val="0"/>
      <w:divBdr>
        <w:top w:val="none" w:sz="0" w:space="0" w:color="auto"/>
        <w:left w:val="none" w:sz="0" w:space="0" w:color="auto"/>
        <w:bottom w:val="none" w:sz="0" w:space="0" w:color="auto"/>
        <w:right w:val="none" w:sz="0" w:space="0" w:color="auto"/>
      </w:divBdr>
    </w:div>
    <w:div w:id="937368843">
      <w:bodyDiv w:val="1"/>
      <w:marLeft w:val="0"/>
      <w:marRight w:val="0"/>
      <w:marTop w:val="0"/>
      <w:marBottom w:val="0"/>
      <w:divBdr>
        <w:top w:val="none" w:sz="0" w:space="0" w:color="auto"/>
        <w:left w:val="none" w:sz="0" w:space="0" w:color="auto"/>
        <w:bottom w:val="none" w:sz="0" w:space="0" w:color="auto"/>
        <w:right w:val="none" w:sz="0" w:space="0" w:color="auto"/>
      </w:divBdr>
    </w:div>
    <w:div w:id="971012720">
      <w:bodyDiv w:val="1"/>
      <w:marLeft w:val="0"/>
      <w:marRight w:val="0"/>
      <w:marTop w:val="0"/>
      <w:marBottom w:val="0"/>
      <w:divBdr>
        <w:top w:val="none" w:sz="0" w:space="0" w:color="auto"/>
        <w:left w:val="none" w:sz="0" w:space="0" w:color="auto"/>
        <w:bottom w:val="none" w:sz="0" w:space="0" w:color="auto"/>
        <w:right w:val="none" w:sz="0" w:space="0" w:color="auto"/>
      </w:divBdr>
    </w:div>
    <w:div w:id="1119645767">
      <w:bodyDiv w:val="1"/>
      <w:marLeft w:val="0"/>
      <w:marRight w:val="0"/>
      <w:marTop w:val="0"/>
      <w:marBottom w:val="0"/>
      <w:divBdr>
        <w:top w:val="none" w:sz="0" w:space="0" w:color="auto"/>
        <w:left w:val="none" w:sz="0" w:space="0" w:color="auto"/>
        <w:bottom w:val="none" w:sz="0" w:space="0" w:color="auto"/>
        <w:right w:val="none" w:sz="0" w:space="0" w:color="auto"/>
      </w:divBdr>
    </w:div>
    <w:div w:id="1533498028">
      <w:bodyDiv w:val="1"/>
      <w:marLeft w:val="0"/>
      <w:marRight w:val="0"/>
      <w:marTop w:val="0"/>
      <w:marBottom w:val="0"/>
      <w:divBdr>
        <w:top w:val="none" w:sz="0" w:space="0" w:color="auto"/>
        <w:left w:val="none" w:sz="0" w:space="0" w:color="auto"/>
        <w:bottom w:val="none" w:sz="0" w:space="0" w:color="auto"/>
        <w:right w:val="none" w:sz="0" w:space="0" w:color="auto"/>
      </w:divBdr>
      <w:divsChild>
        <w:div w:id="1363018642">
          <w:marLeft w:val="547"/>
          <w:marRight w:val="0"/>
          <w:marTop w:val="0"/>
          <w:marBottom w:val="0"/>
          <w:divBdr>
            <w:top w:val="none" w:sz="0" w:space="0" w:color="auto"/>
            <w:left w:val="none" w:sz="0" w:space="0" w:color="auto"/>
            <w:bottom w:val="none" w:sz="0" w:space="0" w:color="auto"/>
            <w:right w:val="none" w:sz="0" w:space="0" w:color="auto"/>
          </w:divBdr>
        </w:div>
        <w:div w:id="824736248">
          <w:marLeft w:val="547"/>
          <w:marRight w:val="0"/>
          <w:marTop w:val="0"/>
          <w:marBottom w:val="0"/>
          <w:divBdr>
            <w:top w:val="none" w:sz="0" w:space="0" w:color="auto"/>
            <w:left w:val="none" w:sz="0" w:space="0" w:color="auto"/>
            <w:bottom w:val="none" w:sz="0" w:space="0" w:color="auto"/>
            <w:right w:val="none" w:sz="0" w:space="0" w:color="auto"/>
          </w:divBdr>
        </w:div>
        <w:div w:id="1611157088">
          <w:marLeft w:val="547"/>
          <w:marRight w:val="0"/>
          <w:marTop w:val="0"/>
          <w:marBottom w:val="0"/>
          <w:divBdr>
            <w:top w:val="none" w:sz="0" w:space="0" w:color="auto"/>
            <w:left w:val="none" w:sz="0" w:space="0" w:color="auto"/>
            <w:bottom w:val="none" w:sz="0" w:space="0" w:color="auto"/>
            <w:right w:val="none" w:sz="0" w:space="0" w:color="auto"/>
          </w:divBdr>
        </w:div>
      </w:divsChild>
    </w:div>
    <w:div w:id="1659383271">
      <w:bodyDiv w:val="1"/>
      <w:marLeft w:val="0"/>
      <w:marRight w:val="0"/>
      <w:marTop w:val="0"/>
      <w:marBottom w:val="0"/>
      <w:divBdr>
        <w:top w:val="none" w:sz="0" w:space="0" w:color="auto"/>
        <w:left w:val="none" w:sz="0" w:space="0" w:color="auto"/>
        <w:bottom w:val="none" w:sz="0" w:space="0" w:color="auto"/>
        <w:right w:val="none" w:sz="0" w:space="0" w:color="auto"/>
      </w:divBdr>
    </w:div>
    <w:div w:id="1786734012">
      <w:bodyDiv w:val="1"/>
      <w:marLeft w:val="0"/>
      <w:marRight w:val="0"/>
      <w:marTop w:val="0"/>
      <w:marBottom w:val="0"/>
      <w:divBdr>
        <w:top w:val="none" w:sz="0" w:space="0" w:color="auto"/>
        <w:left w:val="none" w:sz="0" w:space="0" w:color="auto"/>
        <w:bottom w:val="none" w:sz="0" w:space="0" w:color="auto"/>
        <w:right w:val="none" w:sz="0" w:space="0" w:color="auto"/>
      </w:divBdr>
      <w:divsChild>
        <w:div w:id="454518157">
          <w:marLeft w:val="0"/>
          <w:marRight w:val="0"/>
          <w:marTop w:val="0"/>
          <w:marBottom w:val="0"/>
          <w:divBdr>
            <w:top w:val="none" w:sz="0" w:space="0" w:color="auto"/>
            <w:left w:val="none" w:sz="0" w:space="0" w:color="auto"/>
            <w:bottom w:val="none" w:sz="0" w:space="0" w:color="auto"/>
            <w:right w:val="none" w:sz="0" w:space="0" w:color="auto"/>
          </w:divBdr>
          <w:divsChild>
            <w:div w:id="543105424">
              <w:marLeft w:val="0"/>
              <w:marRight w:val="0"/>
              <w:marTop w:val="0"/>
              <w:marBottom w:val="0"/>
              <w:divBdr>
                <w:top w:val="none" w:sz="0" w:space="0" w:color="auto"/>
                <w:left w:val="none" w:sz="0" w:space="0" w:color="auto"/>
                <w:bottom w:val="none" w:sz="0" w:space="0" w:color="auto"/>
                <w:right w:val="none" w:sz="0" w:space="0" w:color="auto"/>
              </w:divBdr>
              <w:divsChild>
                <w:div w:id="564921238">
                  <w:marLeft w:val="0"/>
                  <w:marRight w:val="0"/>
                  <w:marTop w:val="0"/>
                  <w:marBottom w:val="0"/>
                  <w:divBdr>
                    <w:top w:val="none" w:sz="0" w:space="0" w:color="auto"/>
                    <w:left w:val="none" w:sz="0" w:space="0" w:color="auto"/>
                    <w:bottom w:val="none" w:sz="0" w:space="0" w:color="auto"/>
                    <w:right w:val="none" w:sz="0" w:space="0" w:color="auto"/>
                  </w:divBdr>
                  <w:divsChild>
                    <w:div w:id="11269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7382497">
      <w:bodyDiv w:val="1"/>
      <w:marLeft w:val="0"/>
      <w:marRight w:val="0"/>
      <w:marTop w:val="0"/>
      <w:marBottom w:val="0"/>
      <w:divBdr>
        <w:top w:val="none" w:sz="0" w:space="0" w:color="auto"/>
        <w:left w:val="none" w:sz="0" w:space="0" w:color="auto"/>
        <w:bottom w:val="none" w:sz="0" w:space="0" w:color="auto"/>
        <w:right w:val="none" w:sz="0" w:space="0" w:color="auto"/>
      </w:divBdr>
    </w:div>
    <w:div w:id="2139949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3E50EB-706B-4B30-9360-D1E7A9354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enn State Erie - The Behrend College</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cong Fan</dc:creator>
  <cp:keywords/>
  <dc:description/>
  <cp:lastModifiedBy>Mohammad Abu Shariha</cp:lastModifiedBy>
  <cp:revision>17</cp:revision>
  <dcterms:created xsi:type="dcterms:W3CDTF">2024-04-25T19:19:00Z</dcterms:created>
  <dcterms:modified xsi:type="dcterms:W3CDTF">2024-04-26T02:55:00Z</dcterms:modified>
</cp:coreProperties>
</file>